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6FB593" w14:textId="77777777" w:rsidR="00120693" w:rsidRDefault="003D5FFF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bookmarkStart w:id="0" w:name="_GoBack"/>
      <w:bookmarkEnd w:id="0"/>
      <w:r w:rsidRPr="00CB152B">
        <w:rPr>
          <w:rFonts w:asciiTheme="minorHAnsi" w:hAnsiTheme="minorHAnsi" w:cstheme="minorHAnsi"/>
          <w:b/>
          <w:bCs/>
          <w:sz w:val="22"/>
          <w:szCs w:val="22"/>
        </w:rPr>
        <w:t>Opis przedmiotu zamówienia</w:t>
      </w:r>
      <w:r w:rsidR="007C0594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CB152B">
        <w:rPr>
          <w:rFonts w:asciiTheme="minorHAnsi" w:hAnsiTheme="minorHAnsi" w:cstheme="minorHAnsi"/>
          <w:b/>
          <w:bCs/>
          <w:sz w:val="22"/>
          <w:szCs w:val="22"/>
        </w:rPr>
        <w:t xml:space="preserve">– </w:t>
      </w:r>
      <w:r w:rsidR="00120693">
        <w:rPr>
          <w:rFonts w:asciiTheme="minorHAnsi" w:hAnsiTheme="minorHAnsi" w:cstheme="minorHAnsi"/>
          <w:b/>
          <w:bCs/>
          <w:sz w:val="22"/>
          <w:szCs w:val="22"/>
        </w:rPr>
        <w:t>(RODZAJ 4)</w:t>
      </w:r>
    </w:p>
    <w:p w14:paraId="786CBF9A" w14:textId="6B380DA0" w:rsidR="00CB152B" w:rsidRPr="00CB152B" w:rsidRDefault="007C0594" w:rsidP="00120693">
      <w:pPr>
        <w:ind w:left="2124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myjnia</w:t>
      </w:r>
      <w:r w:rsidR="00CA4D6B">
        <w:rPr>
          <w:rFonts w:asciiTheme="minorHAnsi" w:hAnsiTheme="minorHAnsi" w:cstheme="minorHAnsi"/>
          <w:b/>
          <w:bCs/>
          <w:sz w:val="22"/>
          <w:szCs w:val="22"/>
        </w:rPr>
        <w:t>-</w:t>
      </w:r>
      <w:r>
        <w:rPr>
          <w:rFonts w:asciiTheme="minorHAnsi" w:hAnsiTheme="minorHAnsi" w:cstheme="minorHAnsi"/>
          <w:b/>
          <w:bCs/>
          <w:sz w:val="22"/>
          <w:szCs w:val="22"/>
        </w:rPr>
        <w:t>dezynfektor</w:t>
      </w:r>
      <w:r w:rsidR="00CA4D6B">
        <w:rPr>
          <w:rFonts w:asciiTheme="minorHAnsi" w:hAnsiTheme="minorHAnsi" w:cstheme="minorHAnsi"/>
          <w:b/>
          <w:bCs/>
          <w:sz w:val="22"/>
          <w:szCs w:val="22"/>
        </w:rPr>
        <w:t xml:space="preserve"> laboratoryjny (1 szt.) </w:t>
      </w:r>
      <w:r w:rsidR="003F622F">
        <w:rPr>
          <w:rFonts w:asciiTheme="minorHAnsi" w:hAnsiTheme="minorHAnsi" w:cstheme="minorHAnsi"/>
          <w:b/>
          <w:bCs/>
          <w:sz w:val="22"/>
          <w:szCs w:val="22"/>
        </w:rPr>
        <w:t>zgodnie</w:t>
      </w:r>
      <w:r w:rsidR="00596BFD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CB152B" w:rsidRPr="00CB152B">
        <w:rPr>
          <w:rFonts w:asciiTheme="minorHAnsi" w:hAnsiTheme="minorHAnsi" w:cstheme="minorHAnsi"/>
          <w:b/>
          <w:bCs/>
          <w:sz w:val="22"/>
          <w:szCs w:val="22"/>
        </w:rPr>
        <w:t>z następującymi minimalnymi parametrami technicznymi:</w:t>
      </w:r>
    </w:p>
    <w:p w14:paraId="4549D8E2" w14:textId="77777777" w:rsidR="00CA4D6B" w:rsidRDefault="00CA4D6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0EEFC352" w14:textId="4C041E5B" w:rsidR="00FB31DF" w:rsidRPr="00CB152B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CB152B">
        <w:rPr>
          <w:rFonts w:asciiTheme="minorHAnsi" w:hAnsiTheme="minorHAnsi" w:cstheme="minorHAnsi"/>
          <w:b/>
          <w:sz w:val="22"/>
          <w:szCs w:val="22"/>
          <w:u w:val="single"/>
        </w:rPr>
        <w:t>O</w:t>
      </w:r>
      <w:r w:rsidR="00FB31DF" w:rsidRPr="00CB152B">
        <w:rPr>
          <w:rFonts w:asciiTheme="minorHAnsi" w:hAnsiTheme="minorHAnsi" w:cstheme="minorHAnsi"/>
          <w:b/>
          <w:sz w:val="22"/>
          <w:szCs w:val="22"/>
          <w:u w:val="single"/>
        </w:rPr>
        <w:t>feruję</w:t>
      </w:r>
      <w:r w:rsidR="00CA4D6B">
        <w:rPr>
          <w:rFonts w:asciiTheme="minorHAnsi" w:hAnsiTheme="minorHAnsi" w:cstheme="minorHAnsi"/>
          <w:b/>
          <w:sz w:val="22"/>
          <w:szCs w:val="22"/>
          <w:u w:val="single"/>
        </w:rPr>
        <w:t xml:space="preserve"> myjnię-dezynfektor laboratoryjny</w:t>
      </w:r>
      <w:r w:rsidR="00E33FE0">
        <w:rPr>
          <w:rFonts w:asciiTheme="minorHAnsi" w:hAnsiTheme="minorHAnsi" w:cstheme="minorHAnsi"/>
          <w:b/>
          <w:sz w:val="22"/>
          <w:szCs w:val="22"/>
          <w:u w:val="single"/>
        </w:rPr>
        <w:t xml:space="preserve"> (1 szt.)</w:t>
      </w:r>
      <w:r w:rsidR="00FB31DF" w:rsidRPr="00CB152B">
        <w:rPr>
          <w:rFonts w:asciiTheme="minorHAnsi" w:hAnsiTheme="minorHAnsi" w:cstheme="minorHAnsi"/>
          <w:b/>
          <w:sz w:val="22"/>
          <w:szCs w:val="22"/>
          <w:u w:val="single"/>
        </w:rPr>
        <w:t>:</w:t>
      </w:r>
    </w:p>
    <w:p w14:paraId="67C76DE3" w14:textId="77777777" w:rsidR="00FB31DF" w:rsidRPr="00CB152B" w:rsidRDefault="00FB31DF" w:rsidP="00CB152B">
      <w:pPr>
        <w:tabs>
          <w:tab w:val="righ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Model/typ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7AE43436" w14:textId="1CCBE817" w:rsidR="00FB31DF" w:rsidRDefault="00FB31DF" w:rsidP="00CB152B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Producent/kraj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55937506" w14:textId="77777777" w:rsidR="007C0594" w:rsidRPr="00CB152B" w:rsidRDefault="007C0594" w:rsidP="00CB152B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</w:p>
    <w:tbl>
      <w:tblPr>
        <w:tblStyle w:val="Tabela-Siatka"/>
        <w:tblpPr w:leftFromText="141" w:rightFromText="141" w:vertAnchor="text" w:tblpY="1"/>
        <w:tblW w:w="5153" w:type="pct"/>
        <w:tblLook w:val="04A0" w:firstRow="1" w:lastRow="0" w:firstColumn="1" w:lastColumn="0" w:noHBand="0" w:noVBand="1"/>
      </w:tblPr>
      <w:tblGrid>
        <w:gridCol w:w="704"/>
        <w:gridCol w:w="7499"/>
        <w:gridCol w:w="6219"/>
      </w:tblGrid>
      <w:tr w:rsidR="00596BFD" w:rsidRPr="00CB152B" w14:paraId="032698E6" w14:textId="77777777" w:rsidTr="001013E7">
        <w:trPr>
          <w:trHeight w:val="567"/>
        </w:trPr>
        <w:tc>
          <w:tcPr>
            <w:tcW w:w="244" w:type="pct"/>
            <w:vAlign w:val="center"/>
            <w:hideMark/>
          </w:tcPr>
          <w:p w14:paraId="4D69EFD0" w14:textId="77777777" w:rsidR="00596BFD" w:rsidRPr="00CB152B" w:rsidRDefault="00596BFD" w:rsidP="00CA4D6B">
            <w:pPr>
              <w:spacing w:before="20"/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2600" w:type="pct"/>
            <w:vAlign w:val="center"/>
          </w:tcPr>
          <w:p w14:paraId="54C1F332" w14:textId="04FFB6A0" w:rsidR="00596BFD" w:rsidRPr="00CB152B" w:rsidRDefault="00596BFD" w:rsidP="00CA4D6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2156" w:type="pct"/>
            <w:vAlign w:val="center"/>
            <w:hideMark/>
          </w:tcPr>
          <w:p w14:paraId="2F9BB2C9" w14:textId="1E4E2AA3" w:rsidR="00596BFD" w:rsidRPr="00CB152B" w:rsidRDefault="00B54F87" w:rsidP="00CA4D6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A530BD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arametry i warunki zaoferowane przez Wykonawcę </w:t>
            </w:r>
            <w:r w:rsidRPr="00B91A8C">
              <w:rPr>
                <w:rFonts w:asciiTheme="minorHAnsi" w:hAnsiTheme="minorHAnsi" w:cstheme="minorHAnsi"/>
                <w:b/>
                <w:sz w:val="20"/>
                <w:szCs w:val="20"/>
              </w:rPr>
              <w:t>potwierdzające wymagania Zamawiającego (należy uzupełnić wszystkie wymagane pola podając parametry oferowanego produktu lub wpisać</w:t>
            </w:r>
            <w:r w:rsidR="004A3C48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„</w:t>
            </w:r>
            <w:r w:rsidRPr="00B91A8C">
              <w:rPr>
                <w:rFonts w:asciiTheme="minorHAnsi" w:hAnsiTheme="minorHAnsi" w:cstheme="minorHAnsi"/>
                <w:b/>
                <w:sz w:val="20"/>
                <w:szCs w:val="20"/>
              </w:rPr>
              <w:t>tak</w:t>
            </w:r>
            <w:r w:rsidR="004A3C48">
              <w:rPr>
                <w:rFonts w:asciiTheme="minorHAnsi" w:hAnsiTheme="minorHAnsi" w:cstheme="minorHAnsi"/>
                <w:b/>
                <w:sz w:val="20"/>
                <w:szCs w:val="20"/>
              </w:rPr>
              <w:t>”</w:t>
            </w:r>
            <w:r w:rsidRPr="00B91A8C">
              <w:rPr>
                <w:rFonts w:asciiTheme="minorHAnsi" w:hAnsiTheme="minorHAnsi" w:cstheme="minorHAnsi"/>
                <w:b/>
                <w:sz w:val="20"/>
                <w:szCs w:val="20"/>
              </w:rPr>
              <w:t>)</w:t>
            </w:r>
          </w:p>
        </w:tc>
      </w:tr>
      <w:tr w:rsidR="001E5969" w:rsidRPr="00CB152B" w14:paraId="5F667C5C" w14:textId="77777777" w:rsidTr="001013E7">
        <w:trPr>
          <w:trHeight w:val="261"/>
        </w:trPr>
        <w:tc>
          <w:tcPr>
            <w:tcW w:w="244" w:type="pct"/>
            <w:vAlign w:val="center"/>
          </w:tcPr>
          <w:p w14:paraId="1DCA397C" w14:textId="67AE20D3" w:rsidR="001E5969" w:rsidRPr="001013E7" w:rsidRDefault="001E5969" w:rsidP="001013E7">
            <w:pPr>
              <w:pStyle w:val="Akapitzlist"/>
              <w:numPr>
                <w:ilvl w:val="0"/>
                <w:numId w:val="37"/>
              </w:numPr>
              <w:spacing w:before="20"/>
              <w:ind w:left="435" w:hanging="87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600" w:type="pct"/>
          </w:tcPr>
          <w:p w14:paraId="5AEB5BC5" w14:textId="204C1C2D" w:rsidR="001E5969" w:rsidRPr="00596BFD" w:rsidRDefault="001E5969" w:rsidP="001E596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203B1">
              <w:rPr>
                <w:rFonts w:ascii="Arial" w:hAnsi="Arial" w:cs="Arial"/>
                <w:sz w:val="20"/>
                <w:szCs w:val="20"/>
              </w:rPr>
              <w:t>Wolnostojąca lub do zabudowy w ciąg roboczy, jednodrzwiowa ładowana od przodu z drzwiami otwieranymi w płaszczyźnie poziomej</w:t>
            </w:r>
          </w:p>
        </w:tc>
        <w:tc>
          <w:tcPr>
            <w:tcW w:w="2156" w:type="pct"/>
            <w:vAlign w:val="center"/>
          </w:tcPr>
          <w:p w14:paraId="4E9FB16D" w14:textId="5F4EBD2E" w:rsidR="001E5969" w:rsidRPr="00CB152B" w:rsidRDefault="001E5969" w:rsidP="001E5969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E5969" w:rsidRPr="00CB152B" w14:paraId="0BEBD601" w14:textId="77777777" w:rsidTr="001013E7">
        <w:trPr>
          <w:trHeight w:val="278"/>
        </w:trPr>
        <w:tc>
          <w:tcPr>
            <w:tcW w:w="244" w:type="pct"/>
            <w:vAlign w:val="center"/>
          </w:tcPr>
          <w:p w14:paraId="1DED12AD" w14:textId="1E2E22D5" w:rsidR="001E5969" w:rsidRPr="001013E7" w:rsidRDefault="001E5969" w:rsidP="001013E7">
            <w:pPr>
              <w:pStyle w:val="Akapitzlist"/>
              <w:numPr>
                <w:ilvl w:val="0"/>
                <w:numId w:val="37"/>
              </w:numPr>
              <w:spacing w:before="20"/>
              <w:ind w:left="435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600" w:type="pct"/>
          </w:tcPr>
          <w:p w14:paraId="2AF231E5" w14:textId="470A1617" w:rsidR="001E5969" w:rsidRPr="007C0594" w:rsidRDefault="001E5969" w:rsidP="00687DA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rządzenie oznakowane znakiem CE zgodne</w:t>
            </w:r>
            <w:r w:rsidRPr="00150825">
              <w:rPr>
                <w:rFonts w:ascii="Arial" w:hAnsi="Arial" w:cs="Arial"/>
                <w:sz w:val="20"/>
                <w:szCs w:val="20"/>
              </w:rPr>
              <w:t xml:space="preserve"> z </w:t>
            </w:r>
            <w:r>
              <w:rPr>
                <w:rFonts w:ascii="Arial" w:hAnsi="Arial" w:cs="Arial"/>
                <w:sz w:val="20"/>
                <w:szCs w:val="20"/>
              </w:rPr>
              <w:t>dyrektywą maszynową 2006/42/EG, klasa ochrony IP21</w:t>
            </w:r>
          </w:p>
        </w:tc>
        <w:tc>
          <w:tcPr>
            <w:tcW w:w="2156" w:type="pct"/>
            <w:vAlign w:val="center"/>
          </w:tcPr>
          <w:p w14:paraId="2870D6C4" w14:textId="77777777" w:rsidR="001E5969" w:rsidRPr="00CB152B" w:rsidRDefault="001E5969" w:rsidP="001E5969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E5969" w:rsidRPr="00CB152B" w14:paraId="64DF9156" w14:textId="77777777" w:rsidTr="001013E7">
        <w:trPr>
          <w:trHeight w:val="337"/>
        </w:trPr>
        <w:tc>
          <w:tcPr>
            <w:tcW w:w="244" w:type="pct"/>
            <w:vAlign w:val="center"/>
          </w:tcPr>
          <w:p w14:paraId="13615911" w14:textId="6AFB1999" w:rsidR="001E5969" w:rsidRPr="001013E7" w:rsidRDefault="001E5969" w:rsidP="001013E7">
            <w:pPr>
              <w:pStyle w:val="Akapitzlist"/>
              <w:numPr>
                <w:ilvl w:val="0"/>
                <w:numId w:val="37"/>
              </w:numPr>
              <w:spacing w:before="20"/>
              <w:ind w:left="435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600" w:type="pct"/>
          </w:tcPr>
          <w:p w14:paraId="18A2904F" w14:textId="484A6CF7" w:rsidR="001E5969" w:rsidRPr="007C0594" w:rsidRDefault="001E5969" w:rsidP="001E596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</w:t>
            </w:r>
            <w:r w:rsidRPr="00150825">
              <w:rPr>
                <w:rFonts w:ascii="Arial" w:hAnsi="Arial" w:cs="Arial"/>
                <w:sz w:val="20"/>
                <w:szCs w:val="20"/>
              </w:rPr>
              <w:t xml:space="preserve">budowa i komora myjni wykonana ze stali </w:t>
            </w:r>
            <w:r>
              <w:rPr>
                <w:rFonts w:ascii="Arial" w:hAnsi="Arial" w:cs="Arial"/>
                <w:sz w:val="20"/>
                <w:szCs w:val="20"/>
              </w:rPr>
              <w:t>szlachetnej (typ przynajmniej AISI 304)</w:t>
            </w:r>
          </w:p>
        </w:tc>
        <w:tc>
          <w:tcPr>
            <w:tcW w:w="2156" w:type="pct"/>
            <w:vAlign w:val="center"/>
          </w:tcPr>
          <w:p w14:paraId="2F86E3D8" w14:textId="77777777" w:rsidR="001E5969" w:rsidRPr="00CB152B" w:rsidRDefault="001E5969" w:rsidP="001E5969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E5969" w:rsidRPr="00CB152B" w14:paraId="70E586E3" w14:textId="77777777" w:rsidTr="001013E7">
        <w:trPr>
          <w:trHeight w:val="297"/>
        </w:trPr>
        <w:tc>
          <w:tcPr>
            <w:tcW w:w="244" w:type="pct"/>
            <w:vAlign w:val="center"/>
          </w:tcPr>
          <w:p w14:paraId="2A558D83" w14:textId="3E11E2B7" w:rsidR="001E5969" w:rsidRPr="001013E7" w:rsidRDefault="001E5969" w:rsidP="001013E7">
            <w:pPr>
              <w:pStyle w:val="Akapitzlist"/>
              <w:numPr>
                <w:ilvl w:val="0"/>
                <w:numId w:val="37"/>
              </w:numPr>
              <w:spacing w:before="20"/>
              <w:ind w:left="435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600" w:type="pct"/>
          </w:tcPr>
          <w:p w14:paraId="2F22A598" w14:textId="6A431F09" w:rsidR="001E5969" w:rsidRPr="007C0594" w:rsidRDefault="001E5969" w:rsidP="001E596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ożliwość automatycznego uchylenia drzwi po zakończeniu procesu mycia</w:t>
            </w:r>
          </w:p>
        </w:tc>
        <w:tc>
          <w:tcPr>
            <w:tcW w:w="2156" w:type="pct"/>
            <w:vAlign w:val="center"/>
          </w:tcPr>
          <w:p w14:paraId="5F378B3D" w14:textId="77777777" w:rsidR="001E5969" w:rsidRPr="00CB152B" w:rsidRDefault="001E5969" w:rsidP="001E5969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E5969" w:rsidRPr="00CB152B" w14:paraId="338B1BB8" w14:textId="77777777" w:rsidTr="001013E7">
        <w:trPr>
          <w:trHeight w:val="267"/>
        </w:trPr>
        <w:tc>
          <w:tcPr>
            <w:tcW w:w="244" w:type="pct"/>
            <w:vAlign w:val="center"/>
          </w:tcPr>
          <w:p w14:paraId="24881ECE" w14:textId="4F33621E" w:rsidR="001E5969" w:rsidRPr="001013E7" w:rsidRDefault="001E5969" w:rsidP="001013E7">
            <w:pPr>
              <w:pStyle w:val="Akapitzlist"/>
              <w:numPr>
                <w:ilvl w:val="0"/>
                <w:numId w:val="37"/>
              </w:numPr>
              <w:spacing w:before="20"/>
              <w:ind w:left="435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600" w:type="pct"/>
          </w:tcPr>
          <w:p w14:paraId="15129A8F" w14:textId="2C0A9E46" w:rsidR="001E5969" w:rsidRPr="007C0594" w:rsidRDefault="001E5969" w:rsidP="001E596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t xml:space="preserve"> </w:t>
            </w:r>
            <w:r w:rsidRPr="003262AE">
              <w:rPr>
                <w:rFonts w:ascii="Arial" w:hAnsi="Arial" w:cs="Arial"/>
                <w:sz w:val="20"/>
                <w:szCs w:val="20"/>
              </w:rPr>
              <w:t>Automatyczne zamknięcie drzwiczek przed startem programu</w:t>
            </w:r>
            <w:r>
              <w:rPr>
                <w:rFonts w:ascii="Arial" w:hAnsi="Arial" w:cs="Arial"/>
                <w:sz w:val="20"/>
                <w:szCs w:val="20"/>
              </w:rPr>
              <w:t>, drzwi elektrycznie zablokowane podczas cyklu programowego</w:t>
            </w:r>
          </w:p>
        </w:tc>
        <w:tc>
          <w:tcPr>
            <w:tcW w:w="2156" w:type="pct"/>
            <w:vAlign w:val="center"/>
          </w:tcPr>
          <w:p w14:paraId="05C00BA3" w14:textId="77777777" w:rsidR="001E5969" w:rsidRPr="00CB152B" w:rsidRDefault="001E5969" w:rsidP="001E5969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E5969" w:rsidRPr="00CB152B" w14:paraId="392A2DD7" w14:textId="77777777" w:rsidTr="001013E7">
        <w:trPr>
          <w:trHeight w:val="311"/>
        </w:trPr>
        <w:tc>
          <w:tcPr>
            <w:tcW w:w="244" w:type="pct"/>
            <w:vAlign w:val="center"/>
          </w:tcPr>
          <w:p w14:paraId="218D479D" w14:textId="0147F85C" w:rsidR="001E5969" w:rsidRPr="001013E7" w:rsidRDefault="001E5969" w:rsidP="001013E7">
            <w:pPr>
              <w:pStyle w:val="Akapitzlist"/>
              <w:numPr>
                <w:ilvl w:val="0"/>
                <w:numId w:val="37"/>
              </w:numPr>
              <w:spacing w:before="20"/>
              <w:ind w:left="435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600" w:type="pct"/>
          </w:tcPr>
          <w:p w14:paraId="44010570" w14:textId="2E669C87" w:rsidR="001E5969" w:rsidRPr="007C0594" w:rsidRDefault="001E5969" w:rsidP="001E596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Łatwy w utrzymaniu czystości panel sterowania z alfanumerycznym ciekłokrystalicznym 3 wierszowym wyświetlaczem (brak wystających przycisków czy pokręteł)</w:t>
            </w:r>
          </w:p>
        </w:tc>
        <w:tc>
          <w:tcPr>
            <w:tcW w:w="2156" w:type="pct"/>
            <w:vAlign w:val="center"/>
          </w:tcPr>
          <w:p w14:paraId="763A6463" w14:textId="77777777" w:rsidR="001E5969" w:rsidRPr="00CB152B" w:rsidRDefault="001E5969" w:rsidP="001E5969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E5969" w:rsidRPr="00CB152B" w14:paraId="1F107810" w14:textId="77777777" w:rsidTr="001013E7">
        <w:trPr>
          <w:trHeight w:val="251"/>
        </w:trPr>
        <w:tc>
          <w:tcPr>
            <w:tcW w:w="244" w:type="pct"/>
            <w:vAlign w:val="center"/>
          </w:tcPr>
          <w:p w14:paraId="30FC58C4" w14:textId="410FA4A2" w:rsidR="001E5969" w:rsidRPr="001013E7" w:rsidRDefault="001E5969" w:rsidP="001013E7">
            <w:pPr>
              <w:pStyle w:val="Akapitzlist"/>
              <w:numPr>
                <w:ilvl w:val="0"/>
                <w:numId w:val="37"/>
              </w:numPr>
              <w:spacing w:before="20"/>
              <w:ind w:left="435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600" w:type="pct"/>
          </w:tcPr>
          <w:p w14:paraId="5BE6195D" w14:textId="318FAA41" w:rsidR="001E5969" w:rsidRPr="007C0594" w:rsidRDefault="001E5969" w:rsidP="001E596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ożliwość zabezpieczenia ustawień systemowych dezynfektora poprzez kod PIN</w:t>
            </w:r>
          </w:p>
        </w:tc>
        <w:tc>
          <w:tcPr>
            <w:tcW w:w="2156" w:type="pct"/>
            <w:vAlign w:val="center"/>
          </w:tcPr>
          <w:p w14:paraId="2567ED89" w14:textId="77777777" w:rsidR="001E5969" w:rsidRPr="00CB152B" w:rsidRDefault="001E5969" w:rsidP="001E5969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E5969" w:rsidRPr="00CB152B" w14:paraId="297A39DC" w14:textId="77777777" w:rsidTr="001013E7">
        <w:trPr>
          <w:trHeight w:val="325"/>
        </w:trPr>
        <w:tc>
          <w:tcPr>
            <w:tcW w:w="244" w:type="pct"/>
            <w:vAlign w:val="center"/>
          </w:tcPr>
          <w:p w14:paraId="574F8C94" w14:textId="102BB213" w:rsidR="001E5969" w:rsidRPr="001013E7" w:rsidRDefault="001E5969" w:rsidP="001013E7">
            <w:pPr>
              <w:pStyle w:val="Akapitzlist"/>
              <w:numPr>
                <w:ilvl w:val="0"/>
                <w:numId w:val="37"/>
              </w:numPr>
              <w:spacing w:before="20"/>
              <w:ind w:left="435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600" w:type="pct"/>
          </w:tcPr>
          <w:p w14:paraId="21D0EAF3" w14:textId="6F8356D4" w:rsidR="001E5969" w:rsidRPr="007C0594" w:rsidRDefault="001E5969" w:rsidP="001E596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ożliwość zmiany przynajmniej w 2 programach takich parametrów jak: temperatura, czas utrzymania temperatury, ilość wody</w:t>
            </w:r>
          </w:p>
        </w:tc>
        <w:tc>
          <w:tcPr>
            <w:tcW w:w="2156" w:type="pct"/>
            <w:vAlign w:val="center"/>
          </w:tcPr>
          <w:p w14:paraId="66D2364E" w14:textId="77777777" w:rsidR="001E5969" w:rsidRPr="00CB152B" w:rsidRDefault="001E5969" w:rsidP="001E5969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E5969" w:rsidRPr="00CB152B" w14:paraId="3C0E0E2A" w14:textId="77777777" w:rsidTr="001013E7">
        <w:trPr>
          <w:trHeight w:val="325"/>
        </w:trPr>
        <w:tc>
          <w:tcPr>
            <w:tcW w:w="244" w:type="pct"/>
            <w:vAlign w:val="center"/>
          </w:tcPr>
          <w:p w14:paraId="6294607D" w14:textId="775B2BF6" w:rsidR="001E5969" w:rsidRPr="001013E7" w:rsidRDefault="001E5969" w:rsidP="001013E7">
            <w:pPr>
              <w:pStyle w:val="Akapitzlist"/>
              <w:numPr>
                <w:ilvl w:val="0"/>
                <w:numId w:val="37"/>
              </w:numPr>
              <w:spacing w:before="20"/>
              <w:ind w:left="435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600" w:type="pct"/>
          </w:tcPr>
          <w:p w14:paraId="71468B33" w14:textId="1CA6ED57" w:rsidR="001E5969" w:rsidRPr="007C0594" w:rsidRDefault="001E5969" w:rsidP="001E596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ożliwość automatycznego zapisywania w sterowaniu takich parametrów jak: zużycie wody, zużycie płynnych środków (przy dozowaniu zewnętrznym), czas pracy, ilość przebiegów programowych</w:t>
            </w:r>
          </w:p>
        </w:tc>
        <w:tc>
          <w:tcPr>
            <w:tcW w:w="2156" w:type="pct"/>
            <w:vAlign w:val="center"/>
          </w:tcPr>
          <w:p w14:paraId="3A572408" w14:textId="77777777" w:rsidR="001E5969" w:rsidRPr="00CB152B" w:rsidRDefault="001E5969" w:rsidP="001E5969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E5969" w:rsidRPr="00CB152B" w14:paraId="07C6FB6B" w14:textId="77777777" w:rsidTr="001013E7">
        <w:trPr>
          <w:trHeight w:val="237"/>
        </w:trPr>
        <w:tc>
          <w:tcPr>
            <w:tcW w:w="244" w:type="pct"/>
            <w:vAlign w:val="center"/>
          </w:tcPr>
          <w:p w14:paraId="64FA976F" w14:textId="7FB26AE2" w:rsidR="001E5969" w:rsidRPr="001013E7" w:rsidRDefault="001E5969" w:rsidP="001013E7">
            <w:pPr>
              <w:pStyle w:val="Akapitzlist"/>
              <w:numPr>
                <w:ilvl w:val="0"/>
                <w:numId w:val="37"/>
              </w:numPr>
              <w:spacing w:before="20"/>
              <w:ind w:left="435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600" w:type="pct"/>
          </w:tcPr>
          <w:p w14:paraId="7C905DAE" w14:textId="4AEBF2DA" w:rsidR="001E5969" w:rsidRPr="007C0594" w:rsidRDefault="001E5969" w:rsidP="001E596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0584D">
              <w:rPr>
                <w:rFonts w:ascii="Arial" w:hAnsi="Arial" w:cs="Arial"/>
                <w:sz w:val="20"/>
                <w:szCs w:val="20"/>
              </w:rPr>
              <w:t>Szeregowy port komunikacyjny RS 232 dla podłączenia komputera osobistego lub drukarki w celu dokumentowania procesu.</w:t>
            </w:r>
          </w:p>
        </w:tc>
        <w:tc>
          <w:tcPr>
            <w:tcW w:w="2156" w:type="pct"/>
            <w:vAlign w:val="center"/>
          </w:tcPr>
          <w:p w14:paraId="4966CCAE" w14:textId="77777777" w:rsidR="001E5969" w:rsidRPr="00CB152B" w:rsidRDefault="001E5969" w:rsidP="001E5969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E5969" w:rsidRPr="00CB152B" w14:paraId="22D68F83" w14:textId="77777777" w:rsidTr="001013E7">
        <w:trPr>
          <w:trHeight w:val="339"/>
        </w:trPr>
        <w:tc>
          <w:tcPr>
            <w:tcW w:w="244" w:type="pct"/>
            <w:vAlign w:val="center"/>
          </w:tcPr>
          <w:p w14:paraId="42B064DA" w14:textId="7ABB5D4E" w:rsidR="001E5969" w:rsidRPr="001013E7" w:rsidRDefault="001E5969" w:rsidP="001013E7">
            <w:pPr>
              <w:pStyle w:val="Akapitzlist"/>
              <w:numPr>
                <w:ilvl w:val="0"/>
                <w:numId w:val="37"/>
              </w:numPr>
              <w:spacing w:before="20"/>
              <w:ind w:left="435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600" w:type="pct"/>
          </w:tcPr>
          <w:p w14:paraId="0419CBA0" w14:textId="58D083A3" w:rsidR="001E5969" w:rsidRPr="007C0594" w:rsidRDefault="001E5969" w:rsidP="001E596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A3B0B">
              <w:rPr>
                <w:rFonts w:ascii="Arial" w:hAnsi="Arial" w:cs="Arial"/>
                <w:sz w:val="20"/>
                <w:szCs w:val="20"/>
              </w:rPr>
              <w:t>Komora</w:t>
            </w:r>
            <w:r>
              <w:rPr>
                <w:rFonts w:ascii="Arial" w:hAnsi="Arial" w:cs="Arial"/>
                <w:sz w:val="20"/>
                <w:szCs w:val="20"/>
              </w:rPr>
              <w:t xml:space="preserve"> myjąca z dwoma poziomami mycia oraz min. 2 ramionami natryskowymi (opcjonalne trzecie ramię zintegrowane z górnym koszem)</w:t>
            </w:r>
          </w:p>
        </w:tc>
        <w:tc>
          <w:tcPr>
            <w:tcW w:w="2156" w:type="pct"/>
            <w:vAlign w:val="center"/>
          </w:tcPr>
          <w:p w14:paraId="6CA57717" w14:textId="77777777" w:rsidR="001E5969" w:rsidRPr="00CB152B" w:rsidRDefault="001E5969" w:rsidP="001E5969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E5969" w:rsidRPr="00D5198C" w14:paraId="77A5E042" w14:textId="77777777" w:rsidTr="001013E7">
        <w:trPr>
          <w:trHeight w:val="339"/>
        </w:trPr>
        <w:tc>
          <w:tcPr>
            <w:tcW w:w="244" w:type="pct"/>
            <w:vAlign w:val="center"/>
          </w:tcPr>
          <w:p w14:paraId="5FA7A479" w14:textId="00F76743" w:rsidR="001E5969" w:rsidRPr="001013E7" w:rsidRDefault="001E5969" w:rsidP="001013E7">
            <w:pPr>
              <w:pStyle w:val="Akapitzlist"/>
              <w:numPr>
                <w:ilvl w:val="0"/>
                <w:numId w:val="37"/>
              </w:numPr>
              <w:spacing w:before="20"/>
              <w:ind w:left="435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600" w:type="pct"/>
          </w:tcPr>
          <w:p w14:paraId="3D5DA6F3" w14:textId="5256FA60" w:rsidR="001E5969" w:rsidRPr="007C0594" w:rsidRDefault="001E5969" w:rsidP="001E596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onitorowanie ciśnienia natrysku i prędkości obrotu ramion natryskowych</w:t>
            </w:r>
          </w:p>
        </w:tc>
        <w:tc>
          <w:tcPr>
            <w:tcW w:w="2156" w:type="pct"/>
            <w:vAlign w:val="center"/>
          </w:tcPr>
          <w:p w14:paraId="4CDA8ED2" w14:textId="77777777" w:rsidR="001E5969" w:rsidRPr="00D5198C" w:rsidRDefault="001E5969" w:rsidP="001E5969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E5969" w:rsidRPr="00D5198C" w14:paraId="505A695D" w14:textId="77777777" w:rsidTr="001013E7">
        <w:trPr>
          <w:trHeight w:val="339"/>
        </w:trPr>
        <w:tc>
          <w:tcPr>
            <w:tcW w:w="244" w:type="pct"/>
            <w:vAlign w:val="center"/>
          </w:tcPr>
          <w:p w14:paraId="651D7793" w14:textId="2E411470" w:rsidR="001E5969" w:rsidRPr="001013E7" w:rsidRDefault="001E5969" w:rsidP="001013E7">
            <w:pPr>
              <w:pStyle w:val="Akapitzlist"/>
              <w:numPr>
                <w:ilvl w:val="0"/>
                <w:numId w:val="37"/>
              </w:numPr>
              <w:spacing w:before="20"/>
              <w:ind w:left="435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600" w:type="pct"/>
          </w:tcPr>
          <w:p w14:paraId="3681350B" w14:textId="6DD01FDF" w:rsidR="001E5969" w:rsidRPr="007C0594" w:rsidRDefault="001E5969" w:rsidP="001E596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ylne dokowanie koszy na dolnym i górnym poziomie</w:t>
            </w:r>
          </w:p>
        </w:tc>
        <w:tc>
          <w:tcPr>
            <w:tcW w:w="2156" w:type="pct"/>
            <w:vAlign w:val="center"/>
          </w:tcPr>
          <w:p w14:paraId="15DCBD64" w14:textId="77777777" w:rsidR="001E5969" w:rsidRPr="00D5198C" w:rsidRDefault="001E5969" w:rsidP="001E5969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E5969" w:rsidRPr="00D5198C" w14:paraId="55E78193" w14:textId="77777777" w:rsidTr="001013E7">
        <w:trPr>
          <w:trHeight w:val="339"/>
        </w:trPr>
        <w:tc>
          <w:tcPr>
            <w:tcW w:w="244" w:type="pct"/>
            <w:vAlign w:val="center"/>
          </w:tcPr>
          <w:p w14:paraId="04495050" w14:textId="11B9CEC7" w:rsidR="001E5969" w:rsidRPr="001013E7" w:rsidRDefault="001E5969" w:rsidP="001013E7">
            <w:pPr>
              <w:pStyle w:val="Akapitzlist"/>
              <w:numPr>
                <w:ilvl w:val="0"/>
                <w:numId w:val="37"/>
              </w:numPr>
              <w:spacing w:before="20"/>
              <w:ind w:left="435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600" w:type="pct"/>
          </w:tcPr>
          <w:p w14:paraId="64639689" w14:textId="77777777" w:rsidR="001E5969" w:rsidRPr="00B203B1" w:rsidRDefault="001E5969" w:rsidP="001E596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 zestawie przynajmniej:</w:t>
            </w:r>
            <w:r>
              <w:rPr>
                <w:rFonts w:ascii="Arial" w:hAnsi="Arial" w:cs="Arial"/>
                <w:sz w:val="20"/>
                <w:szCs w:val="20"/>
              </w:rPr>
              <w:br/>
            </w:r>
            <w:r w:rsidRPr="00B203B1">
              <w:rPr>
                <w:rFonts w:ascii="Arial" w:hAnsi="Arial" w:cs="Arial"/>
                <w:sz w:val="20"/>
                <w:szCs w:val="20"/>
              </w:rPr>
              <w:t>1 kosz górny</w:t>
            </w:r>
            <w:r>
              <w:rPr>
                <w:rFonts w:ascii="Arial" w:hAnsi="Arial" w:cs="Arial"/>
                <w:sz w:val="20"/>
                <w:szCs w:val="20"/>
              </w:rPr>
              <w:t xml:space="preserve"> (z ramieniem myjącym)</w:t>
            </w:r>
          </w:p>
          <w:p w14:paraId="5B92EE98" w14:textId="77777777" w:rsidR="001E5969" w:rsidRPr="00B203B1" w:rsidRDefault="001E5969" w:rsidP="001E5969">
            <w:pPr>
              <w:rPr>
                <w:rFonts w:ascii="Arial" w:hAnsi="Arial" w:cs="Arial"/>
                <w:sz w:val="20"/>
                <w:szCs w:val="20"/>
              </w:rPr>
            </w:pPr>
            <w:r w:rsidRPr="00B203B1">
              <w:rPr>
                <w:rFonts w:ascii="Arial" w:hAnsi="Arial" w:cs="Arial"/>
                <w:sz w:val="20"/>
                <w:szCs w:val="20"/>
              </w:rPr>
              <w:t xml:space="preserve">1 </w:t>
            </w:r>
            <w:r>
              <w:rPr>
                <w:rFonts w:ascii="Arial" w:hAnsi="Arial" w:cs="Arial"/>
                <w:sz w:val="20"/>
                <w:szCs w:val="20"/>
              </w:rPr>
              <w:t>wózek</w:t>
            </w:r>
            <w:r w:rsidRPr="00B203B1">
              <w:rPr>
                <w:rFonts w:ascii="Arial" w:hAnsi="Arial" w:cs="Arial"/>
                <w:sz w:val="20"/>
                <w:szCs w:val="20"/>
              </w:rPr>
              <w:t xml:space="preserve"> dolny</w:t>
            </w:r>
            <w:r>
              <w:rPr>
                <w:rFonts w:ascii="Arial" w:hAnsi="Arial" w:cs="Arial"/>
                <w:sz w:val="20"/>
                <w:szCs w:val="20"/>
              </w:rPr>
              <w:t xml:space="preserve"> na tace siatkowe DIN do narzędzi prostych</w:t>
            </w:r>
          </w:p>
          <w:p w14:paraId="0B9ACF61" w14:textId="41CB4F6E" w:rsidR="001E5969" w:rsidRPr="007C0594" w:rsidRDefault="001E5969" w:rsidP="001E5969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156" w:type="pct"/>
            <w:vAlign w:val="center"/>
          </w:tcPr>
          <w:p w14:paraId="4D126633" w14:textId="77777777" w:rsidR="001E5969" w:rsidRPr="00D5198C" w:rsidRDefault="001E5969" w:rsidP="001E5969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E5969" w:rsidRPr="00D5198C" w14:paraId="6D0DDDB9" w14:textId="77777777" w:rsidTr="001013E7">
        <w:trPr>
          <w:trHeight w:val="339"/>
        </w:trPr>
        <w:tc>
          <w:tcPr>
            <w:tcW w:w="244" w:type="pct"/>
            <w:vAlign w:val="center"/>
          </w:tcPr>
          <w:p w14:paraId="5A666590" w14:textId="203E6F37" w:rsidR="001E5969" w:rsidRPr="001013E7" w:rsidRDefault="001E5969" w:rsidP="001013E7">
            <w:pPr>
              <w:pStyle w:val="Akapitzlist"/>
              <w:numPr>
                <w:ilvl w:val="0"/>
                <w:numId w:val="37"/>
              </w:numPr>
              <w:spacing w:before="20"/>
              <w:ind w:left="435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600" w:type="pct"/>
          </w:tcPr>
          <w:p w14:paraId="2553322F" w14:textId="2ED81B7B" w:rsidR="001E5969" w:rsidRPr="007C0594" w:rsidRDefault="001E5969" w:rsidP="001E596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ycie iniekcyjne na dwóch poziomach</w:t>
            </w:r>
          </w:p>
        </w:tc>
        <w:tc>
          <w:tcPr>
            <w:tcW w:w="2156" w:type="pct"/>
            <w:vAlign w:val="center"/>
          </w:tcPr>
          <w:p w14:paraId="03B90BFF" w14:textId="77777777" w:rsidR="001E5969" w:rsidRPr="00D5198C" w:rsidRDefault="001E5969" w:rsidP="001E5969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E5969" w:rsidRPr="00D5198C" w14:paraId="08A7A56B" w14:textId="77777777" w:rsidTr="001013E7">
        <w:trPr>
          <w:trHeight w:val="339"/>
        </w:trPr>
        <w:tc>
          <w:tcPr>
            <w:tcW w:w="244" w:type="pct"/>
            <w:vAlign w:val="center"/>
          </w:tcPr>
          <w:p w14:paraId="7EF9EA04" w14:textId="163D54AE" w:rsidR="001E5969" w:rsidRPr="001013E7" w:rsidRDefault="001E5969" w:rsidP="001013E7">
            <w:pPr>
              <w:pStyle w:val="Akapitzlist"/>
              <w:numPr>
                <w:ilvl w:val="0"/>
                <w:numId w:val="37"/>
              </w:numPr>
              <w:spacing w:before="20"/>
              <w:ind w:left="435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600" w:type="pct"/>
          </w:tcPr>
          <w:p w14:paraId="549390F1" w14:textId="33A3047E" w:rsidR="001E5969" w:rsidRPr="007C0594" w:rsidRDefault="001E5969" w:rsidP="001E596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odułowy system wyposażenia umożliwiający konfigurację na jednym poziomie wózka, mycia w module iniekcyjnym oraz nieiniekcyjnym oferując szeroką konfiguracje zastosowań.</w:t>
            </w:r>
          </w:p>
        </w:tc>
        <w:tc>
          <w:tcPr>
            <w:tcW w:w="2156" w:type="pct"/>
            <w:vAlign w:val="center"/>
          </w:tcPr>
          <w:p w14:paraId="3C2C4032" w14:textId="77777777" w:rsidR="001E5969" w:rsidRPr="00D5198C" w:rsidRDefault="001E5969" w:rsidP="001E5969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E5969" w:rsidRPr="00D5198C" w14:paraId="26005A40" w14:textId="77777777" w:rsidTr="001013E7">
        <w:trPr>
          <w:trHeight w:val="339"/>
        </w:trPr>
        <w:tc>
          <w:tcPr>
            <w:tcW w:w="244" w:type="pct"/>
            <w:vAlign w:val="center"/>
          </w:tcPr>
          <w:p w14:paraId="0F6395C3" w14:textId="49E6622D" w:rsidR="001E5969" w:rsidRPr="001013E7" w:rsidRDefault="001E5969" w:rsidP="001013E7">
            <w:pPr>
              <w:pStyle w:val="Akapitzlist"/>
              <w:numPr>
                <w:ilvl w:val="0"/>
                <w:numId w:val="37"/>
              </w:numPr>
              <w:spacing w:before="20"/>
              <w:ind w:left="435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600" w:type="pct"/>
          </w:tcPr>
          <w:p w14:paraId="7A75104F" w14:textId="0FF02234" w:rsidR="001E5969" w:rsidRPr="007C0594" w:rsidRDefault="001E5969" w:rsidP="001E596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8351B">
              <w:rPr>
                <w:rFonts w:ascii="Arial" w:hAnsi="Arial" w:cs="Arial"/>
                <w:sz w:val="20"/>
                <w:szCs w:val="20"/>
              </w:rPr>
              <w:t xml:space="preserve">Wbudowany kondensator pary na bazie aerozolu </w:t>
            </w:r>
            <w:r>
              <w:rPr>
                <w:rFonts w:ascii="Arial" w:hAnsi="Arial" w:cs="Arial"/>
                <w:sz w:val="20"/>
                <w:szCs w:val="20"/>
              </w:rPr>
              <w:t>z inteligentnym systemem wtryskiwaczy ( min. dwa wtryskiwacze aerozolu) i bezstopniowym wentylatorem</w:t>
            </w:r>
          </w:p>
        </w:tc>
        <w:tc>
          <w:tcPr>
            <w:tcW w:w="2156" w:type="pct"/>
            <w:vAlign w:val="center"/>
          </w:tcPr>
          <w:p w14:paraId="77FFA8EC" w14:textId="77777777" w:rsidR="001E5969" w:rsidRPr="00D5198C" w:rsidRDefault="001E5969" w:rsidP="001E5969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E5969" w:rsidRPr="00D5198C" w14:paraId="58874E0D" w14:textId="77777777" w:rsidTr="001013E7">
        <w:trPr>
          <w:trHeight w:val="251"/>
        </w:trPr>
        <w:tc>
          <w:tcPr>
            <w:tcW w:w="244" w:type="pct"/>
            <w:vAlign w:val="center"/>
          </w:tcPr>
          <w:p w14:paraId="7196360E" w14:textId="26513B11" w:rsidR="001E5969" w:rsidRPr="001013E7" w:rsidRDefault="001E5969" w:rsidP="001013E7">
            <w:pPr>
              <w:pStyle w:val="Akapitzlist"/>
              <w:numPr>
                <w:ilvl w:val="0"/>
                <w:numId w:val="37"/>
              </w:numPr>
              <w:spacing w:before="20"/>
              <w:ind w:left="435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600" w:type="pct"/>
          </w:tcPr>
          <w:p w14:paraId="2AA49A5E" w14:textId="46BFEEF1" w:rsidR="001E5969" w:rsidRPr="007C0594" w:rsidRDefault="00687DAA" w:rsidP="00687DA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Jeden</w:t>
            </w:r>
            <w:r w:rsidR="001E5969">
              <w:rPr>
                <w:rFonts w:ascii="Arial" w:hAnsi="Arial" w:cs="Arial"/>
                <w:sz w:val="20"/>
                <w:szCs w:val="20"/>
              </w:rPr>
              <w:t xml:space="preserve"> z</w:t>
            </w:r>
            <w:r w:rsidR="001E5969" w:rsidRPr="008C5812">
              <w:rPr>
                <w:rFonts w:ascii="Arial" w:hAnsi="Arial" w:cs="Arial"/>
                <w:sz w:val="20"/>
                <w:szCs w:val="20"/>
              </w:rPr>
              <w:t>asobnik umiejscowiony w drzwiach na sól regen</w:t>
            </w:r>
            <w:r w:rsidR="001E5969">
              <w:rPr>
                <w:rFonts w:ascii="Arial" w:hAnsi="Arial" w:cs="Arial"/>
                <w:sz w:val="20"/>
                <w:szCs w:val="20"/>
              </w:rPr>
              <w:t>eracyjną (pojemność min. 2kg)</w:t>
            </w:r>
            <w:r>
              <w:rPr>
                <w:rFonts w:ascii="Arial" w:hAnsi="Arial" w:cs="Arial"/>
                <w:sz w:val="20"/>
                <w:szCs w:val="20"/>
              </w:rPr>
              <w:t>, dwie</w:t>
            </w:r>
            <w:r w:rsidR="001E5969">
              <w:rPr>
                <w:rFonts w:ascii="Arial" w:hAnsi="Arial" w:cs="Arial"/>
                <w:sz w:val="20"/>
                <w:szCs w:val="20"/>
              </w:rPr>
              <w:t xml:space="preserve"> wbudowane pompy do dozowani płynnych detergentów</w:t>
            </w:r>
          </w:p>
        </w:tc>
        <w:tc>
          <w:tcPr>
            <w:tcW w:w="2156" w:type="pct"/>
            <w:vAlign w:val="center"/>
          </w:tcPr>
          <w:p w14:paraId="07C2D58E" w14:textId="77777777" w:rsidR="001E5969" w:rsidRPr="00D5198C" w:rsidRDefault="001E5969" w:rsidP="001E5969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E5969" w:rsidRPr="00D5198C" w14:paraId="48FF973C" w14:textId="77777777" w:rsidTr="001013E7">
        <w:trPr>
          <w:trHeight w:val="339"/>
        </w:trPr>
        <w:tc>
          <w:tcPr>
            <w:tcW w:w="244" w:type="pct"/>
            <w:vAlign w:val="center"/>
          </w:tcPr>
          <w:p w14:paraId="026A4132" w14:textId="1553CDC0" w:rsidR="001E5969" w:rsidRPr="001013E7" w:rsidRDefault="001E5969" w:rsidP="001013E7">
            <w:pPr>
              <w:pStyle w:val="Akapitzlist"/>
              <w:numPr>
                <w:ilvl w:val="0"/>
                <w:numId w:val="37"/>
              </w:numPr>
              <w:spacing w:before="20"/>
              <w:ind w:left="435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600" w:type="pct"/>
          </w:tcPr>
          <w:p w14:paraId="4153CB7E" w14:textId="171BBD60" w:rsidR="001E5969" w:rsidRPr="007C0594" w:rsidRDefault="001E5969" w:rsidP="001E596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Możliwość podłączenia przynajmniej 1 zewnętrznej pompy dozującej do płynnych środków chemicznych </w:t>
            </w:r>
          </w:p>
        </w:tc>
        <w:tc>
          <w:tcPr>
            <w:tcW w:w="2156" w:type="pct"/>
            <w:vAlign w:val="center"/>
          </w:tcPr>
          <w:p w14:paraId="46B280AF" w14:textId="77777777" w:rsidR="001E5969" w:rsidRPr="00D5198C" w:rsidRDefault="001E5969" w:rsidP="001E5969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E5969" w:rsidRPr="00D5198C" w14:paraId="292FB54B" w14:textId="77777777" w:rsidTr="001013E7">
        <w:trPr>
          <w:trHeight w:val="339"/>
        </w:trPr>
        <w:tc>
          <w:tcPr>
            <w:tcW w:w="244" w:type="pct"/>
            <w:vAlign w:val="center"/>
          </w:tcPr>
          <w:p w14:paraId="77F2509E" w14:textId="4B08F8AB" w:rsidR="001E5969" w:rsidRPr="001013E7" w:rsidRDefault="001E5969" w:rsidP="001013E7">
            <w:pPr>
              <w:pStyle w:val="Akapitzlist"/>
              <w:numPr>
                <w:ilvl w:val="0"/>
                <w:numId w:val="37"/>
              </w:numPr>
              <w:spacing w:before="20"/>
              <w:ind w:left="435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600" w:type="pct"/>
          </w:tcPr>
          <w:p w14:paraId="260BA8B3" w14:textId="1E3CC1D3" w:rsidR="001E5969" w:rsidRPr="007C0594" w:rsidRDefault="001E5969" w:rsidP="001E596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</w:t>
            </w:r>
            <w:r w:rsidRPr="00150825">
              <w:rPr>
                <w:rFonts w:ascii="Arial" w:hAnsi="Arial" w:cs="Arial"/>
                <w:sz w:val="20"/>
                <w:szCs w:val="20"/>
              </w:rPr>
              <w:t xml:space="preserve">yświetlanie na panelu sterowania </w:t>
            </w:r>
            <w:r>
              <w:rPr>
                <w:rFonts w:ascii="Arial" w:hAnsi="Arial" w:cs="Arial"/>
                <w:sz w:val="20"/>
                <w:szCs w:val="20"/>
              </w:rPr>
              <w:t>nazwy</w:t>
            </w:r>
            <w:r w:rsidRPr="00150825">
              <w:rPr>
                <w:rFonts w:ascii="Arial" w:hAnsi="Arial" w:cs="Arial"/>
                <w:sz w:val="20"/>
                <w:szCs w:val="20"/>
              </w:rPr>
              <w:t xml:space="preserve"> programu, </w:t>
            </w:r>
            <w:r>
              <w:rPr>
                <w:rFonts w:ascii="Arial" w:hAnsi="Arial" w:cs="Arial"/>
                <w:sz w:val="20"/>
                <w:szCs w:val="20"/>
              </w:rPr>
              <w:t xml:space="preserve">etapu programu, </w:t>
            </w:r>
            <w:r w:rsidRPr="00150825">
              <w:rPr>
                <w:rFonts w:ascii="Arial" w:hAnsi="Arial" w:cs="Arial"/>
                <w:sz w:val="20"/>
                <w:szCs w:val="20"/>
              </w:rPr>
              <w:t xml:space="preserve">temperatury </w:t>
            </w:r>
            <w:r>
              <w:rPr>
                <w:rFonts w:ascii="Arial" w:hAnsi="Arial" w:cs="Arial"/>
                <w:sz w:val="20"/>
                <w:szCs w:val="20"/>
              </w:rPr>
              <w:t>docelowej, temperatury aktualnej, wartości parametru A0, czasu pozostałego do zakończenia cyklu, ewentualne błędy i komunikaty</w:t>
            </w:r>
          </w:p>
        </w:tc>
        <w:tc>
          <w:tcPr>
            <w:tcW w:w="2156" w:type="pct"/>
            <w:vAlign w:val="center"/>
          </w:tcPr>
          <w:p w14:paraId="285392B3" w14:textId="77777777" w:rsidR="001E5969" w:rsidRPr="00D5198C" w:rsidRDefault="001E5969" w:rsidP="001E5969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E5969" w:rsidRPr="00D5198C" w14:paraId="5E6E6E43" w14:textId="77777777" w:rsidTr="001013E7">
        <w:trPr>
          <w:trHeight w:val="339"/>
        </w:trPr>
        <w:tc>
          <w:tcPr>
            <w:tcW w:w="244" w:type="pct"/>
            <w:vAlign w:val="center"/>
          </w:tcPr>
          <w:p w14:paraId="3C1E944E" w14:textId="3238A19F" w:rsidR="001E5969" w:rsidRPr="001013E7" w:rsidRDefault="001E5969" w:rsidP="001013E7">
            <w:pPr>
              <w:pStyle w:val="Akapitzlist"/>
              <w:numPr>
                <w:ilvl w:val="0"/>
                <w:numId w:val="37"/>
              </w:numPr>
              <w:spacing w:before="20"/>
              <w:ind w:left="435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600" w:type="pct"/>
          </w:tcPr>
          <w:p w14:paraId="7C2C4D7F" w14:textId="1BE48D1A" w:rsidR="001E5969" w:rsidRPr="007C0594" w:rsidRDefault="001E5969" w:rsidP="001E596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165A">
              <w:rPr>
                <w:rFonts w:ascii="Arial" w:hAnsi="Arial" w:cs="Arial"/>
                <w:sz w:val="20"/>
                <w:szCs w:val="20"/>
              </w:rPr>
              <w:t xml:space="preserve"> Min. 14 stałych programów fabrycznych mycia</w:t>
            </w:r>
          </w:p>
        </w:tc>
        <w:tc>
          <w:tcPr>
            <w:tcW w:w="2156" w:type="pct"/>
            <w:vAlign w:val="center"/>
          </w:tcPr>
          <w:p w14:paraId="4AA6072F" w14:textId="77777777" w:rsidR="001E5969" w:rsidRPr="00D5198C" w:rsidRDefault="001E5969" w:rsidP="001E5969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E5969" w:rsidRPr="00D5198C" w14:paraId="0E68D2FE" w14:textId="77777777" w:rsidTr="001013E7">
        <w:trPr>
          <w:trHeight w:val="339"/>
        </w:trPr>
        <w:tc>
          <w:tcPr>
            <w:tcW w:w="244" w:type="pct"/>
            <w:vAlign w:val="center"/>
          </w:tcPr>
          <w:p w14:paraId="30C75DB5" w14:textId="419D2103" w:rsidR="001E5969" w:rsidRPr="001013E7" w:rsidRDefault="001E5969" w:rsidP="001013E7">
            <w:pPr>
              <w:pStyle w:val="Akapitzlist"/>
              <w:numPr>
                <w:ilvl w:val="0"/>
                <w:numId w:val="37"/>
              </w:numPr>
              <w:spacing w:before="20"/>
              <w:ind w:left="435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600" w:type="pct"/>
          </w:tcPr>
          <w:p w14:paraId="6B62B5C7" w14:textId="2A05E2EE" w:rsidR="001E5969" w:rsidRPr="007C0594" w:rsidRDefault="001E5969" w:rsidP="001E596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C0A0E">
              <w:rPr>
                <w:rFonts w:ascii="Arial" w:hAnsi="Arial" w:cs="Arial"/>
                <w:sz w:val="20"/>
                <w:szCs w:val="20"/>
              </w:rPr>
              <w:t xml:space="preserve">Czas trwania mycia </w:t>
            </w:r>
            <w:r>
              <w:rPr>
                <w:rFonts w:ascii="Arial" w:hAnsi="Arial" w:cs="Arial"/>
                <w:sz w:val="20"/>
                <w:szCs w:val="20"/>
              </w:rPr>
              <w:t>uniwersalnego</w:t>
            </w:r>
            <w:r w:rsidRPr="004C0A0E">
              <w:rPr>
                <w:rFonts w:ascii="Arial" w:hAnsi="Arial" w:cs="Arial"/>
                <w:sz w:val="20"/>
                <w:szCs w:val="20"/>
              </w:rPr>
              <w:t xml:space="preserve"> programu nie dłuższy niż 3</w:t>
            </w:r>
            <w:r>
              <w:rPr>
                <w:rFonts w:ascii="Arial" w:hAnsi="Arial" w:cs="Arial"/>
                <w:sz w:val="20"/>
                <w:szCs w:val="20"/>
              </w:rPr>
              <w:t>3</w:t>
            </w:r>
            <w:r w:rsidRPr="004C0A0E">
              <w:rPr>
                <w:rFonts w:ascii="Arial" w:hAnsi="Arial" w:cs="Arial"/>
                <w:sz w:val="20"/>
                <w:szCs w:val="20"/>
              </w:rPr>
              <w:t xml:space="preserve"> min.</w:t>
            </w:r>
          </w:p>
        </w:tc>
        <w:tc>
          <w:tcPr>
            <w:tcW w:w="2156" w:type="pct"/>
            <w:vAlign w:val="center"/>
          </w:tcPr>
          <w:p w14:paraId="44E48901" w14:textId="77777777" w:rsidR="001E5969" w:rsidRPr="00D5198C" w:rsidRDefault="001E5969" w:rsidP="001E5969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E5969" w:rsidRPr="00D5198C" w14:paraId="6B440141" w14:textId="77777777" w:rsidTr="001013E7">
        <w:trPr>
          <w:trHeight w:val="339"/>
        </w:trPr>
        <w:tc>
          <w:tcPr>
            <w:tcW w:w="244" w:type="pct"/>
            <w:vAlign w:val="center"/>
          </w:tcPr>
          <w:p w14:paraId="48BA5FCE" w14:textId="4408382C" w:rsidR="001E5969" w:rsidRPr="001013E7" w:rsidRDefault="001E5969" w:rsidP="001013E7">
            <w:pPr>
              <w:pStyle w:val="Akapitzlist"/>
              <w:numPr>
                <w:ilvl w:val="0"/>
                <w:numId w:val="37"/>
              </w:numPr>
              <w:spacing w:before="20"/>
              <w:ind w:left="435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600" w:type="pct"/>
          </w:tcPr>
          <w:p w14:paraId="30FA44E4" w14:textId="3EDF9F0D" w:rsidR="001E5969" w:rsidRPr="007C0594" w:rsidRDefault="001E5969" w:rsidP="001E596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61DF6">
              <w:rPr>
                <w:rFonts w:ascii="Arial" w:hAnsi="Arial" w:cs="Arial"/>
                <w:sz w:val="20"/>
                <w:szCs w:val="20"/>
              </w:rPr>
              <w:t>Program dezynfekcji termicznej w temperaturze 93°C z czasem utrzymania temperatury 10 min nie dłuższy niż 53 min.</w:t>
            </w:r>
          </w:p>
        </w:tc>
        <w:tc>
          <w:tcPr>
            <w:tcW w:w="2156" w:type="pct"/>
            <w:vAlign w:val="center"/>
          </w:tcPr>
          <w:p w14:paraId="0C31BD9E" w14:textId="77777777" w:rsidR="001E5969" w:rsidRPr="00D5198C" w:rsidRDefault="001E5969" w:rsidP="001E5969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E5969" w:rsidRPr="00D5198C" w14:paraId="61F1AF1F" w14:textId="77777777" w:rsidTr="001013E7">
        <w:trPr>
          <w:trHeight w:val="185"/>
        </w:trPr>
        <w:tc>
          <w:tcPr>
            <w:tcW w:w="244" w:type="pct"/>
            <w:vAlign w:val="center"/>
          </w:tcPr>
          <w:p w14:paraId="5D8C42A9" w14:textId="0A5FBFC9" w:rsidR="001E5969" w:rsidRPr="001013E7" w:rsidRDefault="001E5969" w:rsidP="001013E7">
            <w:pPr>
              <w:pStyle w:val="Akapitzlist"/>
              <w:numPr>
                <w:ilvl w:val="0"/>
                <w:numId w:val="37"/>
              </w:numPr>
              <w:spacing w:before="20"/>
              <w:ind w:left="435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600" w:type="pct"/>
          </w:tcPr>
          <w:p w14:paraId="68E62881" w14:textId="23E5805A" w:rsidR="001E5969" w:rsidRPr="007C0594" w:rsidRDefault="001E5969" w:rsidP="001E596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ożliwość zaprogramowania min. 3 preferowanych programów pod przyciskami wybory bezpośredniego</w:t>
            </w:r>
          </w:p>
        </w:tc>
        <w:tc>
          <w:tcPr>
            <w:tcW w:w="2156" w:type="pct"/>
            <w:vAlign w:val="center"/>
          </w:tcPr>
          <w:p w14:paraId="60ACD845" w14:textId="77777777" w:rsidR="001E5969" w:rsidRPr="00D5198C" w:rsidRDefault="001E5969" w:rsidP="001E5969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E5969" w:rsidRPr="00D5198C" w14:paraId="5B2ED71E" w14:textId="77777777" w:rsidTr="001013E7">
        <w:trPr>
          <w:trHeight w:val="339"/>
        </w:trPr>
        <w:tc>
          <w:tcPr>
            <w:tcW w:w="244" w:type="pct"/>
            <w:vAlign w:val="center"/>
          </w:tcPr>
          <w:p w14:paraId="6AEF1684" w14:textId="164D46A8" w:rsidR="001E5969" w:rsidRPr="001013E7" w:rsidRDefault="001E5969" w:rsidP="001013E7">
            <w:pPr>
              <w:pStyle w:val="Akapitzlist"/>
              <w:numPr>
                <w:ilvl w:val="0"/>
                <w:numId w:val="37"/>
              </w:numPr>
              <w:spacing w:before="20"/>
              <w:ind w:left="435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600" w:type="pct"/>
          </w:tcPr>
          <w:p w14:paraId="713FAA21" w14:textId="3679D33D" w:rsidR="001E5969" w:rsidRPr="007C0594" w:rsidRDefault="001E5969" w:rsidP="001E596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63FBB">
              <w:rPr>
                <w:rFonts w:ascii="Arial" w:hAnsi="Arial" w:cs="Arial"/>
                <w:sz w:val="20"/>
                <w:szCs w:val="20"/>
              </w:rPr>
              <w:t xml:space="preserve">Możliwość ustawienia startu z opóźnieniem max. 24h </w:t>
            </w:r>
          </w:p>
        </w:tc>
        <w:tc>
          <w:tcPr>
            <w:tcW w:w="2156" w:type="pct"/>
            <w:vAlign w:val="center"/>
          </w:tcPr>
          <w:p w14:paraId="326EAEA6" w14:textId="77777777" w:rsidR="001E5969" w:rsidRPr="00D5198C" w:rsidRDefault="001E5969" w:rsidP="001E5969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E5969" w:rsidRPr="00D5198C" w14:paraId="4F6FF7B9" w14:textId="77777777" w:rsidTr="001013E7">
        <w:trPr>
          <w:trHeight w:val="339"/>
        </w:trPr>
        <w:tc>
          <w:tcPr>
            <w:tcW w:w="244" w:type="pct"/>
            <w:vAlign w:val="center"/>
          </w:tcPr>
          <w:p w14:paraId="7BC4BF6C" w14:textId="2D9C5D32" w:rsidR="001E5969" w:rsidRPr="001013E7" w:rsidRDefault="001E5969" w:rsidP="001013E7">
            <w:pPr>
              <w:pStyle w:val="Akapitzlist"/>
              <w:numPr>
                <w:ilvl w:val="0"/>
                <w:numId w:val="37"/>
              </w:numPr>
              <w:spacing w:before="20"/>
              <w:ind w:left="435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600" w:type="pct"/>
          </w:tcPr>
          <w:p w14:paraId="45F09044" w14:textId="7AA99D21" w:rsidR="001E5969" w:rsidRPr="007C0594" w:rsidRDefault="001E5969" w:rsidP="001E596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31822">
              <w:rPr>
                <w:rFonts w:ascii="Arial" w:hAnsi="Arial" w:cs="Arial"/>
                <w:sz w:val="20"/>
                <w:szCs w:val="20"/>
              </w:rPr>
              <w:t>Złącze optyczne do celów serwisowych</w:t>
            </w:r>
          </w:p>
        </w:tc>
        <w:tc>
          <w:tcPr>
            <w:tcW w:w="2156" w:type="pct"/>
            <w:vAlign w:val="center"/>
          </w:tcPr>
          <w:p w14:paraId="38DB4843" w14:textId="77777777" w:rsidR="001E5969" w:rsidRPr="00D5198C" w:rsidRDefault="001E5969" w:rsidP="001E5969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E5969" w:rsidRPr="00D5198C" w14:paraId="3EAD7057" w14:textId="77777777" w:rsidTr="001013E7">
        <w:trPr>
          <w:trHeight w:val="339"/>
        </w:trPr>
        <w:tc>
          <w:tcPr>
            <w:tcW w:w="244" w:type="pct"/>
            <w:vAlign w:val="center"/>
          </w:tcPr>
          <w:p w14:paraId="6F50060B" w14:textId="62B0098C" w:rsidR="001E5969" w:rsidRPr="001013E7" w:rsidRDefault="001E5969" w:rsidP="001013E7">
            <w:pPr>
              <w:pStyle w:val="Akapitzlist"/>
              <w:numPr>
                <w:ilvl w:val="0"/>
                <w:numId w:val="37"/>
              </w:numPr>
              <w:spacing w:before="20"/>
              <w:ind w:left="435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600" w:type="pct"/>
          </w:tcPr>
          <w:p w14:paraId="6C04CCEE" w14:textId="57FDF040" w:rsidR="001E5969" w:rsidRPr="007C0594" w:rsidRDefault="001E5969" w:rsidP="001E596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5EE7">
              <w:rPr>
                <w:rFonts w:ascii="Arial" w:hAnsi="Arial" w:cs="Arial"/>
                <w:sz w:val="20"/>
                <w:szCs w:val="20"/>
              </w:rPr>
              <w:t>Wydajna pompa obiegowa do natrysku wody w ramiona natryskowe w zmywarce o zmiennej prędkości z wbudowanymi elementami grzejnymi, dostarczająca zmienne ciśnienie wody, wydajność</w:t>
            </w:r>
            <w:r>
              <w:rPr>
                <w:rFonts w:ascii="Arial" w:hAnsi="Arial" w:cs="Arial"/>
                <w:sz w:val="20"/>
                <w:szCs w:val="20"/>
              </w:rPr>
              <w:t xml:space="preserve"> średniej min. 500</w:t>
            </w:r>
            <w:r w:rsidRPr="00315EE7">
              <w:rPr>
                <w:rFonts w:ascii="Arial" w:hAnsi="Arial" w:cs="Arial"/>
                <w:sz w:val="20"/>
                <w:szCs w:val="20"/>
              </w:rPr>
              <w:t>l/min.</w:t>
            </w:r>
            <w:r>
              <w:rPr>
                <w:rFonts w:ascii="Arial" w:hAnsi="Arial" w:cs="Arial"/>
                <w:sz w:val="20"/>
                <w:szCs w:val="20"/>
              </w:rPr>
              <w:t xml:space="preserve"> Grzałki poza komorą mycia.</w:t>
            </w:r>
          </w:p>
        </w:tc>
        <w:tc>
          <w:tcPr>
            <w:tcW w:w="2156" w:type="pct"/>
            <w:vAlign w:val="center"/>
          </w:tcPr>
          <w:p w14:paraId="0F36A6E6" w14:textId="77777777" w:rsidR="001E5969" w:rsidRPr="00D5198C" w:rsidRDefault="001E5969" w:rsidP="001E5969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E5969" w:rsidRPr="00D5198C" w14:paraId="41AE6B01" w14:textId="77777777" w:rsidTr="001013E7">
        <w:trPr>
          <w:trHeight w:val="339"/>
        </w:trPr>
        <w:tc>
          <w:tcPr>
            <w:tcW w:w="244" w:type="pct"/>
            <w:vAlign w:val="center"/>
          </w:tcPr>
          <w:p w14:paraId="27941714" w14:textId="166B3D84" w:rsidR="001E5969" w:rsidRPr="001013E7" w:rsidRDefault="001E5969" w:rsidP="001013E7">
            <w:pPr>
              <w:pStyle w:val="Akapitzlist"/>
              <w:numPr>
                <w:ilvl w:val="0"/>
                <w:numId w:val="37"/>
              </w:numPr>
              <w:spacing w:before="20"/>
              <w:ind w:left="435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600" w:type="pct"/>
          </w:tcPr>
          <w:p w14:paraId="7746293D" w14:textId="43F6AB6E" w:rsidR="001E5969" w:rsidRPr="007C0594" w:rsidRDefault="001E5969" w:rsidP="001E596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A774A">
              <w:rPr>
                <w:rFonts w:ascii="Arial" w:hAnsi="Arial" w:cs="Arial"/>
                <w:sz w:val="20"/>
                <w:szCs w:val="20"/>
              </w:rPr>
              <w:t xml:space="preserve">Wbudowany zmiękczacz </w:t>
            </w:r>
            <w:r>
              <w:rPr>
                <w:rFonts w:ascii="Arial" w:hAnsi="Arial" w:cs="Arial"/>
                <w:sz w:val="20"/>
                <w:szCs w:val="20"/>
              </w:rPr>
              <w:t xml:space="preserve">dla </w:t>
            </w:r>
            <w:r w:rsidRPr="00BA774A">
              <w:rPr>
                <w:rFonts w:ascii="Arial" w:hAnsi="Arial" w:cs="Arial"/>
                <w:sz w:val="20"/>
                <w:szCs w:val="20"/>
              </w:rPr>
              <w:t xml:space="preserve">wody </w:t>
            </w:r>
            <w:r>
              <w:rPr>
                <w:rFonts w:ascii="Arial" w:hAnsi="Arial" w:cs="Arial"/>
                <w:sz w:val="20"/>
                <w:szCs w:val="20"/>
              </w:rPr>
              <w:t xml:space="preserve">ciepłej (max.65°C) i zimnej </w:t>
            </w:r>
            <w:r w:rsidRPr="00BA774A">
              <w:rPr>
                <w:rFonts w:ascii="Arial" w:hAnsi="Arial" w:cs="Arial"/>
                <w:sz w:val="20"/>
                <w:szCs w:val="20"/>
              </w:rPr>
              <w:t>z automatyczną regenerac</w:t>
            </w:r>
            <w:r>
              <w:rPr>
                <w:rFonts w:ascii="Arial" w:hAnsi="Arial" w:cs="Arial"/>
                <w:sz w:val="20"/>
                <w:szCs w:val="20"/>
              </w:rPr>
              <w:t>ją złoża podczas procesu mycia</w:t>
            </w:r>
            <w:r w:rsidRPr="00BA774A">
              <w:rPr>
                <w:rFonts w:ascii="Arial" w:hAnsi="Arial" w:cs="Arial"/>
                <w:sz w:val="20"/>
                <w:szCs w:val="20"/>
              </w:rPr>
              <w:t xml:space="preserve"> (niewymagany oddzielny program regeneracyjny)</w:t>
            </w:r>
          </w:p>
        </w:tc>
        <w:tc>
          <w:tcPr>
            <w:tcW w:w="2156" w:type="pct"/>
            <w:vAlign w:val="center"/>
          </w:tcPr>
          <w:p w14:paraId="59A8F43B" w14:textId="77777777" w:rsidR="001E5969" w:rsidRPr="00D5198C" w:rsidRDefault="001E5969" w:rsidP="001E5969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E5969" w:rsidRPr="00D5198C" w14:paraId="094BCC30" w14:textId="77777777" w:rsidTr="001013E7">
        <w:trPr>
          <w:trHeight w:val="339"/>
        </w:trPr>
        <w:tc>
          <w:tcPr>
            <w:tcW w:w="244" w:type="pct"/>
            <w:vAlign w:val="center"/>
          </w:tcPr>
          <w:p w14:paraId="7F49EE0F" w14:textId="2B23BBE2" w:rsidR="001E5969" w:rsidRPr="001013E7" w:rsidRDefault="001E5969" w:rsidP="001013E7">
            <w:pPr>
              <w:pStyle w:val="Akapitzlist"/>
              <w:numPr>
                <w:ilvl w:val="0"/>
                <w:numId w:val="37"/>
              </w:numPr>
              <w:spacing w:before="20"/>
              <w:ind w:left="435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600" w:type="pct"/>
          </w:tcPr>
          <w:p w14:paraId="523EC323" w14:textId="691B6F2E" w:rsidR="001E5969" w:rsidRPr="007C0594" w:rsidRDefault="001E5969" w:rsidP="001E596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657AD">
              <w:rPr>
                <w:rFonts w:ascii="Arial" w:hAnsi="Arial" w:cs="Arial"/>
                <w:sz w:val="20"/>
                <w:szCs w:val="20"/>
              </w:rPr>
              <w:t>Zabezpieczenie przed niekontrolowanym wypływem wody zamykające dopływ wody w momencie jej wycieku, wyłączenia urządzenia lub pęknięcia węża doprowadzającego.</w:t>
            </w:r>
          </w:p>
        </w:tc>
        <w:tc>
          <w:tcPr>
            <w:tcW w:w="2156" w:type="pct"/>
            <w:vAlign w:val="center"/>
          </w:tcPr>
          <w:p w14:paraId="4CD10223" w14:textId="77777777" w:rsidR="001E5969" w:rsidRPr="00D5198C" w:rsidRDefault="001E5969" w:rsidP="001E5969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E5969" w:rsidRPr="00D5198C" w14:paraId="663F4985" w14:textId="77777777" w:rsidTr="001013E7">
        <w:trPr>
          <w:trHeight w:val="339"/>
        </w:trPr>
        <w:tc>
          <w:tcPr>
            <w:tcW w:w="244" w:type="pct"/>
            <w:vAlign w:val="center"/>
          </w:tcPr>
          <w:p w14:paraId="00E3A5E7" w14:textId="14EB9928" w:rsidR="001E5969" w:rsidRPr="001013E7" w:rsidRDefault="001E5969" w:rsidP="001013E7">
            <w:pPr>
              <w:pStyle w:val="Akapitzlist"/>
              <w:numPr>
                <w:ilvl w:val="0"/>
                <w:numId w:val="37"/>
              </w:numPr>
              <w:spacing w:before="20"/>
              <w:ind w:left="435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600" w:type="pct"/>
          </w:tcPr>
          <w:p w14:paraId="38603415" w14:textId="5C8517D8" w:rsidR="001E5969" w:rsidRPr="007C0594" w:rsidRDefault="001E5969" w:rsidP="001E596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C0A0E">
              <w:rPr>
                <w:rFonts w:ascii="Arial" w:hAnsi="Arial" w:cs="Arial"/>
                <w:sz w:val="20"/>
                <w:szCs w:val="20"/>
              </w:rPr>
              <w:t>Poczwórny system filtrowania roztworu myjącego z sitem powierzchniowym, filtrem zgrubnym, filtrem wychwytującym odłamki szkła i mikro-filtrem.</w:t>
            </w:r>
          </w:p>
        </w:tc>
        <w:tc>
          <w:tcPr>
            <w:tcW w:w="2156" w:type="pct"/>
            <w:vAlign w:val="center"/>
          </w:tcPr>
          <w:p w14:paraId="5DBAE710" w14:textId="77777777" w:rsidR="001E5969" w:rsidRPr="00D5198C" w:rsidRDefault="001E5969" w:rsidP="001E5969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E5969" w:rsidRPr="00D5198C" w14:paraId="7E98DA70" w14:textId="77777777" w:rsidTr="001013E7">
        <w:trPr>
          <w:trHeight w:val="339"/>
        </w:trPr>
        <w:tc>
          <w:tcPr>
            <w:tcW w:w="244" w:type="pct"/>
            <w:vAlign w:val="center"/>
          </w:tcPr>
          <w:p w14:paraId="391BB18C" w14:textId="2D5F5505" w:rsidR="001E5969" w:rsidRPr="001013E7" w:rsidRDefault="001E5969" w:rsidP="001013E7">
            <w:pPr>
              <w:pStyle w:val="Akapitzlist"/>
              <w:numPr>
                <w:ilvl w:val="0"/>
                <w:numId w:val="37"/>
              </w:numPr>
              <w:spacing w:before="20"/>
              <w:ind w:left="435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600" w:type="pct"/>
          </w:tcPr>
          <w:p w14:paraId="76772119" w14:textId="048AB5E3" w:rsidR="001E5969" w:rsidRPr="007C0594" w:rsidRDefault="001E5969" w:rsidP="001E596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61DF6">
              <w:rPr>
                <w:rFonts w:ascii="Arial" w:hAnsi="Arial" w:cs="Arial"/>
                <w:sz w:val="20"/>
                <w:szCs w:val="20"/>
              </w:rPr>
              <w:t>Wy</w:t>
            </w:r>
            <w:r>
              <w:rPr>
                <w:rFonts w:ascii="Arial" w:hAnsi="Arial" w:cs="Arial"/>
                <w:sz w:val="20"/>
                <w:szCs w:val="20"/>
              </w:rPr>
              <w:t>miary komory mycia: min. 530x520</w:t>
            </w:r>
            <w:r w:rsidRPr="00861DF6">
              <w:rPr>
                <w:rFonts w:ascii="Arial" w:hAnsi="Arial" w:cs="Arial"/>
                <w:sz w:val="20"/>
                <w:szCs w:val="20"/>
              </w:rPr>
              <w:t>x530 mm (</w:t>
            </w:r>
            <w:proofErr w:type="spellStart"/>
            <w:r w:rsidRPr="00861DF6">
              <w:rPr>
                <w:rFonts w:ascii="Arial" w:hAnsi="Arial" w:cs="Arial"/>
                <w:sz w:val="20"/>
                <w:szCs w:val="20"/>
              </w:rPr>
              <w:t>sxgxw</w:t>
            </w:r>
            <w:proofErr w:type="spellEnd"/>
            <w:r w:rsidRPr="00861DF6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2156" w:type="pct"/>
            <w:vAlign w:val="center"/>
          </w:tcPr>
          <w:p w14:paraId="533DA2BC" w14:textId="77777777" w:rsidR="001E5969" w:rsidRPr="00D5198C" w:rsidRDefault="001E5969" w:rsidP="001E5969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E5969" w:rsidRPr="00D5198C" w14:paraId="5643CA99" w14:textId="77777777" w:rsidTr="001013E7">
        <w:trPr>
          <w:trHeight w:val="339"/>
        </w:trPr>
        <w:tc>
          <w:tcPr>
            <w:tcW w:w="244" w:type="pct"/>
            <w:vAlign w:val="center"/>
          </w:tcPr>
          <w:p w14:paraId="67D181D8" w14:textId="3D4D7137" w:rsidR="001E5969" w:rsidRPr="001013E7" w:rsidRDefault="001E5969" w:rsidP="001013E7">
            <w:pPr>
              <w:pStyle w:val="Akapitzlist"/>
              <w:numPr>
                <w:ilvl w:val="0"/>
                <w:numId w:val="37"/>
              </w:numPr>
              <w:spacing w:before="20"/>
              <w:ind w:left="435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600" w:type="pct"/>
          </w:tcPr>
          <w:p w14:paraId="6B6F2F9B" w14:textId="58707006" w:rsidR="001E5969" w:rsidRPr="001F7DA6" w:rsidRDefault="001E5969" w:rsidP="001E596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W zestawie kolumna do demineralizacji wody z żywicą jonowymienną (objętość min 19l) wraz z konduktometrem pozwalającym na kontrolę pracy złoża. </w:t>
            </w:r>
          </w:p>
        </w:tc>
        <w:tc>
          <w:tcPr>
            <w:tcW w:w="2156" w:type="pct"/>
            <w:vAlign w:val="center"/>
          </w:tcPr>
          <w:p w14:paraId="23823BFB" w14:textId="77777777" w:rsidR="001E5969" w:rsidRPr="00D5198C" w:rsidRDefault="001E5969" w:rsidP="001E5969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E5969" w:rsidRPr="00D5198C" w14:paraId="39B5D732" w14:textId="77777777" w:rsidTr="001013E7">
        <w:trPr>
          <w:trHeight w:val="339"/>
        </w:trPr>
        <w:tc>
          <w:tcPr>
            <w:tcW w:w="244" w:type="pct"/>
            <w:vAlign w:val="center"/>
          </w:tcPr>
          <w:p w14:paraId="70F86DD8" w14:textId="5EFD20FF" w:rsidR="001E5969" w:rsidRPr="001013E7" w:rsidRDefault="001E5969" w:rsidP="001013E7">
            <w:pPr>
              <w:pStyle w:val="Akapitzlist"/>
              <w:numPr>
                <w:ilvl w:val="0"/>
                <w:numId w:val="37"/>
              </w:numPr>
              <w:spacing w:before="20"/>
              <w:ind w:left="435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600" w:type="pct"/>
          </w:tcPr>
          <w:p w14:paraId="059ADA87" w14:textId="6C86769C" w:rsidR="001E5969" w:rsidRPr="007C0594" w:rsidRDefault="001E5969" w:rsidP="001E596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203B1">
              <w:rPr>
                <w:rFonts w:ascii="Arial" w:hAnsi="Arial" w:cs="Arial"/>
                <w:sz w:val="20"/>
                <w:szCs w:val="20"/>
              </w:rPr>
              <w:t>Wymiary zewnętrzne: max. 600x600x850 mm (</w:t>
            </w:r>
            <w:proofErr w:type="spellStart"/>
            <w:r w:rsidRPr="00B203B1">
              <w:rPr>
                <w:rFonts w:ascii="Arial" w:hAnsi="Arial" w:cs="Arial"/>
                <w:sz w:val="20"/>
                <w:szCs w:val="20"/>
              </w:rPr>
              <w:t>sxgxw</w:t>
            </w:r>
            <w:proofErr w:type="spellEnd"/>
            <w:r w:rsidRPr="00B203B1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2156" w:type="pct"/>
            <w:vAlign w:val="center"/>
          </w:tcPr>
          <w:p w14:paraId="20BE259E" w14:textId="77777777" w:rsidR="001E5969" w:rsidRPr="00D5198C" w:rsidRDefault="001E5969" w:rsidP="001E5969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E5969" w:rsidRPr="00D5198C" w14:paraId="55AC73D1" w14:textId="77777777" w:rsidTr="001013E7">
        <w:trPr>
          <w:trHeight w:val="339"/>
        </w:trPr>
        <w:tc>
          <w:tcPr>
            <w:tcW w:w="244" w:type="pct"/>
            <w:vAlign w:val="center"/>
          </w:tcPr>
          <w:p w14:paraId="21BB79ED" w14:textId="2FE7C48F" w:rsidR="001E5969" w:rsidRPr="001013E7" w:rsidRDefault="001E5969" w:rsidP="001013E7">
            <w:pPr>
              <w:pStyle w:val="Akapitzlist"/>
              <w:numPr>
                <w:ilvl w:val="0"/>
                <w:numId w:val="37"/>
              </w:numPr>
              <w:spacing w:before="20"/>
              <w:ind w:left="435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600" w:type="pct"/>
          </w:tcPr>
          <w:p w14:paraId="30413E08" w14:textId="7D81361B" w:rsidR="001E5969" w:rsidRPr="007C0594" w:rsidRDefault="001E5969" w:rsidP="001E596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Kosz/moduł/wkład </w:t>
            </w:r>
            <w:r w:rsidRPr="00F50C11">
              <w:rPr>
                <w:rFonts w:ascii="Arial" w:hAnsi="Arial" w:cs="Arial"/>
                <w:sz w:val="20"/>
                <w:szCs w:val="20"/>
              </w:rPr>
              <w:t>do optymalnego umieszczenia narzędzi mikro</w:t>
            </w:r>
            <w:r>
              <w:rPr>
                <w:rFonts w:ascii="Arial" w:hAnsi="Arial" w:cs="Arial"/>
                <w:sz w:val="20"/>
                <w:szCs w:val="20"/>
              </w:rPr>
              <w:t>operacyjnych (</w:t>
            </w:r>
            <w:r w:rsidRPr="00F50C11">
              <w:rPr>
                <w:rFonts w:ascii="Arial" w:hAnsi="Arial" w:cs="Arial"/>
                <w:sz w:val="20"/>
                <w:szCs w:val="20"/>
              </w:rPr>
              <w:t>Podział wewnętrzny za pomocą 6 przestawianych poprzeczek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2156" w:type="pct"/>
            <w:vAlign w:val="center"/>
          </w:tcPr>
          <w:p w14:paraId="51F596F1" w14:textId="77777777" w:rsidR="001E5969" w:rsidRPr="00D5198C" w:rsidRDefault="001E5969" w:rsidP="001E5969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E5969" w:rsidRPr="00D5198C" w14:paraId="75DD3756" w14:textId="77777777" w:rsidTr="001013E7">
        <w:trPr>
          <w:trHeight w:val="339"/>
        </w:trPr>
        <w:tc>
          <w:tcPr>
            <w:tcW w:w="244" w:type="pct"/>
            <w:vAlign w:val="center"/>
          </w:tcPr>
          <w:p w14:paraId="5E6F9643" w14:textId="696C6755" w:rsidR="001E5969" w:rsidRPr="001013E7" w:rsidRDefault="001E5969" w:rsidP="001013E7">
            <w:pPr>
              <w:pStyle w:val="Akapitzlist"/>
              <w:numPr>
                <w:ilvl w:val="0"/>
                <w:numId w:val="37"/>
              </w:numPr>
              <w:spacing w:before="20"/>
              <w:ind w:left="435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600" w:type="pct"/>
          </w:tcPr>
          <w:p w14:paraId="79E473DC" w14:textId="61059853" w:rsidR="001E5969" w:rsidRPr="007C0594" w:rsidRDefault="001E5969" w:rsidP="001E596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5A12">
              <w:rPr>
                <w:rFonts w:ascii="Arial" w:hAnsi="Arial" w:cs="Arial"/>
                <w:sz w:val="20"/>
                <w:szCs w:val="20"/>
              </w:rPr>
              <w:t>Wkład</w:t>
            </w:r>
            <w:r>
              <w:rPr>
                <w:rFonts w:ascii="Arial" w:hAnsi="Arial" w:cs="Arial"/>
                <w:sz w:val="20"/>
                <w:szCs w:val="20"/>
              </w:rPr>
              <w:t>/kosz</w:t>
            </w:r>
            <w:r w:rsidRPr="00825A12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50C11">
              <w:rPr>
                <w:rFonts w:ascii="Arial" w:hAnsi="Arial" w:cs="Arial"/>
                <w:sz w:val="20"/>
                <w:szCs w:val="20"/>
              </w:rPr>
              <w:t>do umieszczenia rozkładanych narzędzi MIC/wkładek roboczych lub optyki</w:t>
            </w:r>
            <w:r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Pr="00F50C11">
              <w:rPr>
                <w:rFonts w:ascii="Arial" w:hAnsi="Arial" w:cs="Arial"/>
                <w:sz w:val="20"/>
                <w:szCs w:val="20"/>
              </w:rPr>
              <w:t>Dowolna aranżacja podziału wnętrza za pomocą 4 poprzeczek</w:t>
            </w:r>
          </w:p>
        </w:tc>
        <w:tc>
          <w:tcPr>
            <w:tcW w:w="2156" w:type="pct"/>
            <w:vAlign w:val="center"/>
          </w:tcPr>
          <w:p w14:paraId="4C3DB1DD" w14:textId="77777777" w:rsidR="001E5969" w:rsidRPr="00D5198C" w:rsidRDefault="001E5969" w:rsidP="001E5969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E5969" w:rsidRPr="00D5198C" w14:paraId="5AE27CD2" w14:textId="77777777" w:rsidTr="001013E7">
        <w:trPr>
          <w:trHeight w:val="339"/>
        </w:trPr>
        <w:tc>
          <w:tcPr>
            <w:tcW w:w="244" w:type="pct"/>
            <w:vAlign w:val="center"/>
          </w:tcPr>
          <w:p w14:paraId="508245E1" w14:textId="7EC5095B" w:rsidR="001E5969" w:rsidRPr="001013E7" w:rsidRDefault="001E5969" w:rsidP="001013E7">
            <w:pPr>
              <w:pStyle w:val="Akapitzlist"/>
              <w:numPr>
                <w:ilvl w:val="0"/>
                <w:numId w:val="37"/>
              </w:numPr>
              <w:spacing w:before="20"/>
              <w:ind w:left="435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600" w:type="pct"/>
          </w:tcPr>
          <w:p w14:paraId="30BFB8AF" w14:textId="2EB1A55C" w:rsidR="001E5969" w:rsidRPr="007C0594" w:rsidRDefault="001E5969" w:rsidP="001E5969">
            <w:pPr>
              <w:pStyle w:val="Default"/>
              <w:rPr>
                <w:rFonts w:asciiTheme="minorHAnsi" w:hAnsiTheme="minorHAnsi" w:cstheme="minorHAnsi"/>
                <w:sz w:val="20"/>
                <w:szCs w:val="20"/>
              </w:rPr>
            </w:pPr>
            <w:r w:rsidRPr="00F50C11">
              <w:rPr>
                <w:rFonts w:ascii="Arial" w:hAnsi="Arial" w:cs="Arial"/>
                <w:sz w:val="20"/>
                <w:szCs w:val="20"/>
              </w:rPr>
              <w:t>Wkład do optymalnego umieszczenia rozłożonych narzędzi MIC</w:t>
            </w:r>
            <w:r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Pr="00F50C11">
              <w:rPr>
                <w:rFonts w:ascii="Arial" w:hAnsi="Arial" w:cs="Arial"/>
                <w:sz w:val="20"/>
                <w:szCs w:val="20"/>
              </w:rPr>
              <w:t>Dno z siatki drucianej o wielkości oczek 3 mm, boki zamknięte</w:t>
            </w:r>
            <w:r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Pr="00F50C11">
              <w:rPr>
                <w:rFonts w:ascii="Arial" w:hAnsi="Arial" w:cs="Arial"/>
                <w:sz w:val="20"/>
                <w:szCs w:val="20"/>
              </w:rPr>
              <w:t>Wspawany uchwyt na 8-12 rękojeści, zmienny podział</w:t>
            </w:r>
            <w:r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Pr="00F50C11">
              <w:rPr>
                <w:rFonts w:ascii="Arial" w:hAnsi="Arial" w:cs="Arial"/>
                <w:sz w:val="20"/>
                <w:szCs w:val="20"/>
              </w:rPr>
              <w:t>3 poprzeczki do u</w:t>
            </w:r>
            <w:r>
              <w:rPr>
                <w:rFonts w:ascii="Arial" w:hAnsi="Arial" w:cs="Arial"/>
                <w:sz w:val="20"/>
                <w:szCs w:val="20"/>
              </w:rPr>
              <w:t>k</w:t>
            </w:r>
            <w:r w:rsidRPr="00F50C11">
              <w:rPr>
                <w:rFonts w:ascii="Arial" w:hAnsi="Arial" w:cs="Arial"/>
                <w:sz w:val="20"/>
                <w:szCs w:val="20"/>
              </w:rPr>
              <w:t>ładania i mocowania</w:t>
            </w:r>
          </w:p>
        </w:tc>
        <w:tc>
          <w:tcPr>
            <w:tcW w:w="2156" w:type="pct"/>
            <w:vAlign w:val="center"/>
          </w:tcPr>
          <w:p w14:paraId="461CD349" w14:textId="77777777" w:rsidR="001E5969" w:rsidRPr="00D5198C" w:rsidRDefault="001E5969" w:rsidP="001E5969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E5969" w:rsidRPr="00D5198C" w14:paraId="487EF9EC" w14:textId="77777777" w:rsidTr="001013E7">
        <w:trPr>
          <w:trHeight w:val="339"/>
        </w:trPr>
        <w:tc>
          <w:tcPr>
            <w:tcW w:w="244" w:type="pct"/>
            <w:vAlign w:val="center"/>
          </w:tcPr>
          <w:p w14:paraId="0AB6393C" w14:textId="6804F452" w:rsidR="001E5969" w:rsidRPr="001013E7" w:rsidRDefault="001E5969" w:rsidP="001013E7">
            <w:pPr>
              <w:pStyle w:val="Akapitzlist"/>
              <w:numPr>
                <w:ilvl w:val="0"/>
                <w:numId w:val="37"/>
              </w:numPr>
              <w:spacing w:before="20"/>
              <w:ind w:left="435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600" w:type="pct"/>
          </w:tcPr>
          <w:p w14:paraId="0BBE5724" w14:textId="702181E7" w:rsidR="001E5969" w:rsidRPr="007C0594" w:rsidRDefault="001E5969" w:rsidP="001E596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wie tace siatkowe DIN (</w:t>
            </w:r>
            <w:r w:rsidRPr="0004272D">
              <w:rPr>
                <w:rFonts w:ascii="Arial" w:hAnsi="Arial" w:cs="Arial"/>
                <w:sz w:val="20"/>
                <w:szCs w:val="20"/>
              </w:rPr>
              <w:t>Siatka druciana 1 mm, oczka 5 mm, rama 5 mm</w:t>
            </w:r>
            <w:r>
              <w:rPr>
                <w:rFonts w:ascii="Arial" w:hAnsi="Arial" w:cs="Arial"/>
                <w:sz w:val="20"/>
                <w:szCs w:val="20"/>
              </w:rPr>
              <w:t xml:space="preserve">) </w:t>
            </w:r>
            <w:r w:rsidRPr="0004272D">
              <w:rPr>
                <w:rFonts w:ascii="Arial" w:hAnsi="Arial" w:cs="Arial"/>
                <w:sz w:val="20"/>
                <w:szCs w:val="20"/>
              </w:rPr>
              <w:t>do umieszczenia różnych narzędzi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04272D">
              <w:rPr>
                <w:rFonts w:ascii="Arial" w:hAnsi="Arial" w:cs="Arial"/>
                <w:sz w:val="20"/>
                <w:szCs w:val="20"/>
              </w:rPr>
              <w:t>Z dwoma rozkładanymi uchwytami do przenoszenia</w:t>
            </w:r>
            <w:r>
              <w:rPr>
                <w:rFonts w:ascii="Arial" w:hAnsi="Arial" w:cs="Arial"/>
                <w:sz w:val="20"/>
                <w:szCs w:val="20"/>
              </w:rPr>
              <w:t>. Maksymalny ciężar ładunku 10kg</w:t>
            </w:r>
          </w:p>
        </w:tc>
        <w:tc>
          <w:tcPr>
            <w:tcW w:w="2156" w:type="pct"/>
            <w:vAlign w:val="center"/>
          </w:tcPr>
          <w:p w14:paraId="2021B73A" w14:textId="77777777" w:rsidR="001E5969" w:rsidRPr="00D5198C" w:rsidRDefault="001E5969" w:rsidP="001E5969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E5969" w:rsidRPr="00D5198C" w14:paraId="2A7D2D38" w14:textId="77777777" w:rsidTr="001013E7">
        <w:trPr>
          <w:trHeight w:val="339"/>
        </w:trPr>
        <w:tc>
          <w:tcPr>
            <w:tcW w:w="244" w:type="pct"/>
            <w:vAlign w:val="center"/>
          </w:tcPr>
          <w:p w14:paraId="21CF3A21" w14:textId="211DEF31" w:rsidR="001E5969" w:rsidRPr="001013E7" w:rsidRDefault="001E5969" w:rsidP="001013E7">
            <w:pPr>
              <w:pStyle w:val="Akapitzlist"/>
              <w:numPr>
                <w:ilvl w:val="0"/>
                <w:numId w:val="37"/>
              </w:numPr>
              <w:spacing w:before="20"/>
              <w:ind w:left="435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600" w:type="pct"/>
          </w:tcPr>
          <w:p w14:paraId="50815FB2" w14:textId="77777777" w:rsidR="001E5969" w:rsidRPr="00F50C11" w:rsidRDefault="001E5969" w:rsidP="001E5969">
            <w:pPr>
              <w:rPr>
                <w:rFonts w:ascii="Arial" w:hAnsi="Arial" w:cs="Arial"/>
                <w:sz w:val="20"/>
                <w:szCs w:val="20"/>
              </w:rPr>
            </w:pPr>
            <w:r w:rsidRPr="00F50C11">
              <w:rPr>
                <w:rFonts w:ascii="Arial" w:hAnsi="Arial" w:cs="Arial"/>
                <w:sz w:val="20"/>
                <w:szCs w:val="20"/>
              </w:rPr>
              <w:t>Wkład do optymalnego umieszczenia różnych narzędzi MIC</w:t>
            </w:r>
            <w:r>
              <w:rPr>
                <w:rFonts w:ascii="Arial" w:hAnsi="Arial" w:cs="Arial"/>
                <w:sz w:val="20"/>
                <w:szCs w:val="20"/>
              </w:rPr>
              <w:t xml:space="preserve"> – optyka </w:t>
            </w:r>
            <w:r w:rsidRPr="00F50C11">
              <w:rPr>
                <w:rFonts w:ascii="Arial" w:hAnsi="Arial" w:cs="Arial"/>
                <w:sz w:val="20"/>
                <w:szCs w:val="20"/>
              </w:rPr>
              <w:t>sztywn</w:t>
            </w:r>
            <w:r>
              <w:rPr>
                <w:rFonts w:ascii="Arial" w:hAnsi="Arial" w:cs="Arial"/>
                <w:sz w:val="20"/>
                <w:szCs w:val="20"/>
              </w:rPr>
              <w:t>a</w:t>
            </w:r>
            <w:r w:rsidRPr="00F50C11">
              <w:rPr>
                <w:rFonts w:ascii="Arial" w:hAnsi="Arial" w:cs="Arial"/>
                <w:sz w:val="20"/>
                <w:szCs w:val="20"/>
              </w:rPr>
              <w:t xml:space="preserve"> o różnej długości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25F5D91C" w14:textId="0E411558" w:rsidR="001E5969" w:rsidRDefault="001E5969" w:rsidP="001E5969">
            <w:pPr>
              <w:rPr>
                <w:rFonts w:ascii="Arial" w:hAnsi="Arial" w:cs="Arial"/>
                <w:sz w:val="20"/>
                <w:szCs w:val="20"/>
              </w:rPr>
            </w:pPr>
            <w:r w:rsidRPr="00F50C11">
              <w:rPr>
                <w:rFonts w:ascii="Arial" w:hAnsi="Arial" w:cs="Arial"/>
                <w:sz w:val="20"/>
                <w:szCs w:val="20"/>
              </w:rPr>
              <w:t>Oczka na dnie 8 x 1 mm, po bokach/na pokrywce 7 x 7 x 3 mm</w:t>
            </w:r>
            <w:r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Pr="00F50C11">
              <w:rPr>
                <w:rFonts w:ascii="Arial" w:hAnsi="Arial" w:cs="Arial"/>
                <w:sz w:val="20"/>
                <w:szCs w:val="20"/>
              </w:rPr>
              <w:t>Z 3 uchwytami do umieszczenia 2 elementów sztywnej optyki</w:t>
            </w:r>
          </w:p>
        </w:tc>
        <w:tc>
          <w:tcPr>
            <w:tcW w:w="2156" w:type="pct"/>
            <w:vAlign w:val="center"/>
          </w:tcPr>
          <w:p w14:paraId="6396C7D5" w14:textId="77777777" w:rsidR="001E5969" w:rsidRPr="00D5198C" w:rsidRDefault="001E5969" w:rsidP="001E5969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E5969" w:rsidRPr="00D5198C" w14:paraId="72E972C5" w14:textId="77777777" w:rsidTr="001013E7">
        <w:trPr>
          <w:trHeight w:val="339"/>
        </w:trPr>
        <w:tc>
          <w:tcPr>
            <w:tcW w:w="244" w:type="pct"/>
            <w:vAlign w:val="center"/>
          </w:tcPr>
          <w:p w14:paraId="3BB71D83" w14:textId="146DF8E1" w:rsidR="001E5969" w:rsidRPr="001013E7" w:rsidRDefault="001E5969" w:rsidP="001013E7">
            <w:pPr>
              <w:pStyle w:val="Akapitzlist"/>
              <w:numPr>
                <w:ilvl w:val="0"/>
                <w:numId w:val="37"/>
              </w:numPr>
              <w:spacing w:before="20"/>
              <w:ind w:left="435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600" w:type="pct"/>
          </w:tcPr>
          <w:p w14:paraId="7AF40360" w14:textId="71DC9719" w:rsidR="001E5969" w:rsidRPr="00825A12" w:rsidRDefault="001E5969" w:rsidP="001E596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rzy węże silikonowe ze złączami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Leuer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Lock męski do podłączenia różnego rodzaju narzędzi</w:t>
            </w:r>
          </w:p>
        </w:tc>
        <w:tc>
          <w:tcPr>
            <w:tcW w:w="2156" w:type="pct"/>
            <w:vAlign w:val="center"/>
          </w:tcPr>
          <w:p w14:paraId="7E328371" w14:textId="77777777" w:rsidR="001E5969" w:rsidRPr="00D5198C" w:rsidRDefault="001E5969" w:rsidP="001E5969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87DAA" w:rsidRPr="00D5198C" w14:paraId="722615E1" w14:textId="77777777" w:rsidTr="001013E7">
        <w:trPr>
          <w:trHeight w:val="339"/>
        </w:trPr>
        <w:tc>
          <w:tcPr>
            <w:tcW w:w="244" w:type="pct"/>
            <w:vAlign w:val="center"/>
          </w:tcPr>
          <w:p w14:paraId="13702012" w14:textId="59F18D8E" w:rsidR="00687DAA" w:rsidRPr="001013E7" w:rsidRDefault="00687DAA" w:rsidP="001013E7">
            <w:pPr>
              <w:pStyle w:val="Akapitzlist"/>
              <w:numPr>
                <w:ilvl w:val="0"/>
                <w:numId w:val="37"/>
              </w:numPr>
              <w:spacing w:before="20"/>
              <w:ind w:left="435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600" w:type="pct"/>
          </w:tcPr>
          <w:p w14:paraId="4C3C7D82" w14:textId="77777777" w:rsidR="00687DAA" w:rsidRPr="00687DAA" w:rsidRDefault="00687DAA" w:rsidP="00687DAA">
            <w:pPr>
              <w:rPr>
                <w:rFonts w:ascii="Arial" w:hAnsi="Arial" w:cs="Arial"/>
                <w:sz w:val="20"/>
                <w:szCs w:val="20"/>
              </w:rPr>
            </w:pPr>
            <w:r w:rsidRPr="00687DAA">
              <w:rPr>
                <w:rFonts w:ascii="Arial" w:hAnsi="Arial" w:cs="Arial"/>
                <w:sz w:val="20"/>
                <w:szCs w:val="20"/>
              </w:rPr>
              <w:t xml:space="preserve">Alkaliczny środek czyszczący w płynie – 5 l </w:t>
            </w:r>
          </w:p>
          <w:p w14:paraId="4F8B17EC" w14:textId="47A7CF99" w:rsidR="00687DAA" w:rsidRDefault="00687DAA" w:rsidP="00687DAA">
            <w:pPr>
              <w:rPr>
                <w:rFonts w:ascii="Arial" w:hAnsi="Arial" w:cs="Arial"/>
                <w:sz w:val="20"/>
                <w:szCs w:val="20"/>
              </w:rPr>
            </w:pPr>
            <w:r w:rsidRPr="00687DAA">
              <w:rPr>
                <w:rFonts w:ascii="Arial" w:hAnsi="Arial" w:cs="Arial"/>
                <w:sz w:val="20"/>
                <w:szCs w:val="20"/>
              </w:rPr>
              <w:t>Kwaśny środek neutralizujący w płynie – 5 l</w:t>
            </w:r>
          </w:p>
        </w:tc>
        <w:tc>
          <w:tcPr>
            <w:tcW w:w="2156" w:type="pct"/>
            <w:vAlign w:val="center"/>
          </w:tcPr>
          <w:p w14:paraId="26219A38" w14:textId="77777777" w:rsidR="00687DAA" w:rsidRPr="00D5198C" w:rsidRDefault="00687DAA" w:rsidP="001E5969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7C92FF12" w14:textId="458BEFD0" w:rsidR="007C0594" w:rsidRDefault="007C0594" w:rsidP="00CB152B">
      <w:pPr>
        <w:rPr>
          <w:rFonts w:asciiTheme="minorHAnsi" w:hAnsiTheme="minorHAnsi" w:cstheme="minorHAnsi"/>
          <w:sz w:val="20"/>
          <w:szCs w:val="20"/>
        </w:rPr>
      </w:pPr>
    </w:p>
    <w:p w14:paraId="5E4A8CEF" w14:textId="77777777" w:rsidR="007C0594" w:rsidRPr="007C0594" w:rsidRDefault="007C0594" w:rsidP="007C0594">
      <w:pPr>
        <w:rPr>
          <w:rFonts w:asciiTheme="minorHAnsi" w:hAnsiTheme="minorHAnsi" w:cstheme="minorHAnsi"/>
          <w:sz w:val="20"/>
          <w:szCs w:val="20"/>
        </w:rPr>
      </w:pPr>
    </w:p>
    <w:p w14:paraId="3B78337B" w14:textId="77777777" w:rsidR="007C0594" w:rsidRPr="007C0594" w:rsidRDefault="007C0594" w:rsidP="007C0594">
      <w:pPr>
        <w:rPr>
          <w:rFonts w:asciiTheme="minorHAnsi" w:hAnsiTheme="minorHAnsi" w:cstheme="minorHAnsi"/>
          <w:sz w:val="20"/>
          <w:szCs w:val="20"/>
        </w:rPr>
      </w:pPr>
    </w:p>
    <w:sectPr w:rsidR="007C0594" w:rsidRPr="007C0594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AD82A6" w14:textId="77777777" w:rsidR="0085739F" w:rsidRDefault="0085739F" w:rsidP="00DF1622">
      <w:r>
        <w:separator/>
      </w:r>
    </w:p>
  </w:endnote>
  <w:endnote w:type="continuationSeparator" w:id="0">
    <w:p w14:paraId="7290668F" w14:textId="77777777" w:rsidR="0085739F" w:rsidRDefault="0085739F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44E6CC43" w:rsidR="00DF1622" w:rsidRDefault="00DF1622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013E7">
          <w:rPr>
            <w:noProof/>
          </w:rPr>
          <w:t>3</w:t>
        </w:r>
        <w:r>
          <w:fldChar w:fldCharType="end"/>
        </w:r>
      </w:p>
    </w:sdtContent>
  </w:sdt>
  <w:p w14:paraId="74D50F92" w14:textId="77777777" w:rsidR="00DF1622" w:rsidRDefault="00DF162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7F9BC1" w14:textId="77777777" w:rsidR="0085739F" w:rsidRDefault="0085739F" w:rsidP="00DF1622">
      <w:r>
        <w:separator/>
      </w:r>
    </w:p>
  </w:footnote>
  <w:footnote w:type="continuationSeparator" w:id="0">
    <w:p w14:paraId="06AD9C28" w14:textId="77777777" w:rsidR="0085739F" w:rsidRDefault="0085739F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02079"/>
    <w:multiLevelType w:val="hybridMultilevel"/>
    <w:tmpl w:val="100E4BF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7A910CE"/>
    <w:multiLevelType w:val="hybridMultilevel"/>
    <w:tmpl w:val="69C41AE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F891B31"/>
    <w:multiLevelType w:val="hybridMultilevel"/>
    <w:tmpl w:val="A0FC59C0"/>
    <w:lvl w:ilvl="0" w:tplc="F348B97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5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22202B"/>
    <w:multiLevelType w:val="hybridMultilevel"/>
    <w:tmpl w:val="911C577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101496"/>
    <w:multiLevelType w:val="hybridMultilevel"/>
    <w:tmpl w:val="060E971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2B261D"/>
    <w:multiLevelType w:val="hybridMultilevel"/>
    <w:tmpl w:val="4C608C4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9D7010"/>
    <w:multiLevelType w:val="hybridMultilevel"/>
    <w:tmpl w:val="CF7C7732"/>
    <w:lvl w:ilvl="0" w:tplc="F348B97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F9C77B5"/>
    <w:multiLevelType w:val="hybridMultilevel"/>
    <w:tmpl w:val="425401A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7251BA9"/>
    <w:multiLevelType w:val="hybridMultilevel"/>
    <w:tmpl w:val="BB94A826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9"/>
  </w:num>
  <w:num w:numId="3">
    <w:abstractNumId w:val="36"/>
  </w:num>
  <w:num w:numId="4">
    <w:abstractNumId w:val="18"/>
  </w:num>
  <w:num w:numId="5">
    <w:abstractNumId w:val="1"/>
  </w:num>
  <w:num w:numId="6">
    <w:abstractNumId w:val="7"/>
  </w:num>
  <w:num w:numId="7">
    <w:abstractNumId w:val="35"/>
  </w:num>
  <w:num w:numId="8">
    <w:abstractNumId w:val="33"/>
  </w:num>
  <w:num w:numId="9">
    <w:abstractNumId w:val="10"/>
  </w:num>
  <w:num w:numId="10">
    <w:abstractNumId w:val="17"/>
  </w:num>
  <w:num w:numId="11">
    <w:abstractNumId w:val="27"/>
  </w:num>
  <w:num w:numId="12">
    <w:abstractNumId w:val="21"/>
  </w:num>
  <w:num w:numId="13">
    <w:abstractNumId w:val="13"/>
  </w:num>
  <w:num w:numId="14">
    <w:abstractNumId w:val="11"/>
  </w:num>
  <w:num w:numId="15">
    <w:abstractNumId w:val="29"/>
  </w:num>
  <w:num w:numId="16">
    <w:abstractNumId w:val="6"/>
  </w:num>
  <w:num w:numId="17">
    <w:abstractNumId w:val="4"/>
  </w:num>
  <w:num w:numId="18">
    <w:abstractNumId w:val="9"/>
  </w:num>
  <w:num w:numId="19">
    <w:abstractNumId w:val="25"/>
  </w:num>
  <w:num w:numId="20">
    <w:abstractNumId w:val="28"/>
  </w:num>
  <w:num w:numId="21">
    <w:abstractNumId w:val="12"/>
  </w:num>
  <w:num w:numId="22">
    <w:abstractNumId w:val="15"/>
  </w:num>
  <w:num w:numId="23">
    <w:abstractNumId w:val="31"/>
  </w:num>
  <w:num w:numId="24">
    <w:abstractNumId w:val="24"/>
  </w:num>
  <w:num w:numId="25">
    <w:abstractNumId w:val="2"/>
  </w:num>
  <w:num w:numId="26">
    <w:abstractNumId w:val="8"/>
  </w:num>
  <w:num w:numId="27">
    <w:abstractNumId w:val="16"/>
  </w:num>
  <w:num w:numId="28">
    <w:abstractNumId w:val="22"/>
  </w:num>
  <w:num w:numId="29">
    <w:abstractNumId w:val="34"/>
  </w:num>
  <w:num w:numId="30">
    <w:abstractNumId w:val="0"/>
  </w:num>
  <w:num w:numId="31">
    <w:abstractNumId w:val="23"/>
  </w:num>
  <w:num w:numId="32">
    <w:abstractNumId w:val="26"/>
  </w:num>
  <w:num w:numId="33">
    <w:abstractNumId w:val="5"/>
  </w:num>
  <w:num w:numId="34">
    <w:abstractNumId w:val="20"/>
  </w:num>
  <w:num w:numId="35">
    <w:abstractNumId w:val="3"/>
  </w:num>
  <w:num w:numId="36">
    <w:abstractNumId w:val="30"/>
  </w:num>
  <w:num w:numId="37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0475C"/>
    <w:rsid w:val="00055C6A"/>
    <w:rsid w:val="00091197"/>
    <w:rsid w:val="00092120"/>
    <w:rsid w:val="000B5168"/>
    <w:rsid w:val="000D49FE"/>
    <w:rsid w:val="001013E7"/>
    <w:rsid w:val="00120693"/>
    <w:rsid w:val="00154807"/>
    <w:rsid w:val="00163B84"/>
    <w:rsid w:val="001E5969"/>
    <w:rsid w:val="001F7DA6"/>
    <w:rsid w:val="0022367C"/>
    <w:rsid w:val="0028306A"/>
    <w:rsid w:val="00292FF0"/>
    <w:rsid w:val="002B2A36"/>
    <w:rsid w:val="00360AA9"/>
    <w:rsid w:val="00364BA0"/>
    <w:rsid w:val="00370614"/>
    <w:rsid w:val="0037323D"/>
    <w:rsid w:val="003B3810"/>
    <w:rsid w:val="003D5E3C"/>
    <w:rsid w:val="003D5FFF"/>
    <w:rsid w:val="003F622F"/>
    <w:rsid w:val="004217A1"/>
    <w:rsid w:val="00450F5E"/>
    <w:rsid w:val="00464FC4"/>
    <w:rsid w:val="004923A3"/>
    <w:rsid w:val="004A3C48"/>
    <w:rsid w:val="004E0827"/>
    <w:rsid w:val="00545473"/>
    <w:rsid w:val="005521B8"/>
    <w:rsid w:val="005571E4"/>
    <w:rsid w:val="00564DCB"/>
    <w:rsid w:val="005667B0"/>
    <w:rsid w:val="00596BFD"/>
    <w:rsid w:val="00607312"/>
    <w:rsid w:val="00660753"/>
    <w:rsid w:val="00687BC3"/>
    <w:rsid w:val="00687DAA"/>
    <w:rsid w:val="006E74F6"/>
    <w:rsid w:val="006F6DAE"/>
    <w:rsid w:val="00713AD4"/>
    <w:rsid w:val="007631AA"/>
    <w:rsid w:val="007716E2"/>
    <w:rsid w:val="00787B4C"/>
    <w:rsid w:val="007A659B"/>
    <w:rsid w:val="007B7481"/>
    <w:rsid w:val="007C0594"/>
    <w:rsid w:val="007D220B"/>
    <w:rsid w:val="007E47B6"/>
    <w:rsid w:val="00806170"/>
    <w:rsid w:val="00823B1A"/>
    <w:rsid w:val="00846F39"/>
    <w:rsid w:val="008550F6"/>
    <w:rsid w:val="0085739F"/>
    <w:rsid w:val="008F7993"/>
    <w:rsid w:val="00907461"/>
    <w:rsid w:val="009C7BE2"/>
    <w:rsid w:val="009F3E78"/>
    <w:rsid w:val="00A530BD"/>
    <w:rsid w:val="00AB2A0C"/>
    <w:rsid w:val="00B04824"/>
    <w:rsid w:val="00B329EB"/>
    <w:rsid w:val="00B54F87"/>
    <w:rsid w:val="00BB0763"/>
    <w:rsid w:val="00BF1420"/>
    <w:rsid w:val="00C61C27"/>
    <w:rsid w:val="00C72AF1"/>
    <w:rsid w:val="00C74500"/>
    <w:rsid w:val="00CA4D6B"/>
    <w:rsid w:val="00CB152B"/>
    <w:rsid w:val="00CC07C0"/>
    <w:rsid w:val="00CC2945"/>
    <w:rsid w:val="00CD2D18"/>
    <w:rsid w:val="00D14C18"/>
    <w:rsid w:val="00D23FF5"/>
    <w:rsid w:val="00D25389"/>
    <w:rsid w:val="00D5198C"/>
    <w:rsid w:val="00DA4F81"/>
    <w:rsid w:val="00DB586C"/>
    <w:rsid w:val="00DD3E6D"/>
    <w:rsid w:val="00DF1622"/>
    <w:rsid w:val="00E33FE0"/>
    <w:rsid w:val="00E44065"/>
    <w:rsid w:val="00EA2CB6"/>
    <w:rsid w:val="00EB4831"/>
    <w:rsid w:val="00ED04AF"/>
    <w:rsid w:val="00F004AE"/>
    <w:rsid w:val="00F17659"/>
    <w:rsid w:val="00F5198F"/>
    <w:rsid w:val="00F63577"/>
    <w:rsid w:val="00FB31DF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  <w:style w:type="paragraph" w:customStyle="1" w:styleId="Default">
    <w:name w:val="Default"/>
    <w:rsid w:val="007C0594"/>
    <w:pPr>
      <w:autoSpaceDE w:val="0"/>
      <w:autoSpaceDN w:val="0"/>
      <w:adjustRightInd w:val="0"/>
      <w:spacing w:after="0" w:line="240" w:lineRule="auto"/>
    </w:pPr>
    <w:rPr>
      <w:rFonts w:ascii="Tahoma" w:eastAsia="Calibri" w:hAnsi="Tahoma" w:cs="Tahoma"/>
      <w:color w:val="000000"/>
      <w:sz w:val="24"/>
      <w:szCs w:val="24"/>
      <w:lang w:eastAsia="pl-PL"/>
    </w:rPr>
  </w:style>
  <w:style w:type="paragraph" w:styleId="Bezodstpw">
    <w:name w:val="No Spacing"/>
    <w:uiPriority w:val="1"/>
    <w:qFormat/>
    <w:rsid w:val="00464FC4"/>
    <w:pPr>
      <w:spacing w:after="0" w:line="240" w:lineRule="auto"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464FC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64FC4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64FC4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64FC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64FC4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64FC4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64FC4"/>
    <w:rPr>
      <w:rFonts w:ascii="Segoe UI" w:eastAsia="Times New Roman" w:hAnsi="Segoe UI" w:cs="Segoe UI"/>
      <w:sz w:val="18"/>
      <w:szCs w:val="18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85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43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3" ma:contentTypeDescription="Utwórz nowy dokument." ma:contentTypeScope="" ma:versionID="bc5602c40ac63866f36c3f6dc12d7d4c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0b2fb24cd104ee04bc2a38b4422fcd69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CBF2C88-F019-4C68-B3CB-05EA1418D0DB}">
  <ds:schemaRefs>
    <ds:schemaRef ds:uri="8d7f34ec-9741-4b79-a27d-5e7851a777a5"/>
    <ds:schemaRef ds:uri="http://schemas.microsoft.com/office/2006/documentManagement/types"/>
    <ds:schemaRef ds:uri="http://purl.org/dc/elements/1.1/"/>
    <ds:schemaRef ds:uri="http://www.w3.org/XML/1998/namespace"/>
    <ds:schemaRef ds:uri="http://schemas.microsoft.com/office/2006/metadata/properties"/>
    <ds:schemaRef ds:uri="http://purl.org/dc/dcmitype/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ac2bcd6b-1cfb-4024-b694-1e96efe82571"/>
  </ds:schemaRefs>
</ds:datastoreItem>
</file>

<file path=customXml/itemProps2.xml><?xml version="1.0" encoding="utf-8"?>
<ds:datastoreItem xmlns:ds="http://schemas.openxmlformats.org/officeDocument/2006/customXml" ds:itemID="{4463D9AF-C56F-4611-A51E-351752FFE2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48</Words>
  <Characters>4493</Characters>
  <Application>Microsoft Office Word</Application>
  <DocSecurity>0</DocSecurity>
  <Lines>37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Wojciech Cyż</cp:lastModifiedBy>
  <cp:revision>4</cp:revision>
  <cp:lastPrinted>2022-08-05T07:36:00Z</cp:lastPrinted>
  <dcterms:created xsi:type="dcterms:W3CDTF">2022-09-22T09:38:00Z</dcterms:created>
  <dcterms:modified xsi:type="dcterms:W3CDTF">2022-10-05T1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